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F15A6" w14:textId="77777777" w:rsidR="00B36A45" w:rsidRDefault="00B36A45" w:rsidP="00B36A45">
      <w:pPr>
        <w:spacing w:after="48" w:line="259" w:lineRule="auto"/>
        <w:ind w:left="652" w:right="0" w:firstLine="0"/>
        <w:jc w:val="center"/>
      </w:pPr>
      <w:bookmarkStart w:id="0" w:name="_GoBack"/>
      <w:bookmarkEnd w:id="0"/>
    </w:p>
    <w:p w14:paraId="3F9E3348" w14:textId="77777777" w:rsidR="00B36A45" w:rsidRDefault="00B36A45" w:rsidP="00B36A45">
      <w:pPr>
        <w:spacing w:after="48" w:line="259" w:lineRule="auto"/>
        <w:ind w:left="652" w:right="0" w:firstLine="0"/>
        <w:jc w:val="center"/>
      </w:pPr>
      <w:r>
        <w:rPr>
          <w:b/>
          <w:sz w:val="36"/>
        </w:rPr>
        <w:t xml:space="preserve"> </w:t>
      </w:r>
    </w:p>
    <w:p w14:paraId="332230EA" w14:textId="77777777" w:rsidR="00B36A45" w:rsidRPr="00B36A45" w:rsidRDefault="00B36A45" w:rsidP="00B36A45">
      <w:pPr>
        <w:spacing w:after="48" w:line="259" w:lineRule="auto"/>
        <w:ind w:left="0" w:right="1609" w:firstLine="0"/>
        <w:jc w:val="center"/>
      </w:pPr>
      <w:r>
        <w:rPr>
          <w:b/>
          <w:sz w:val="36"/>
        </w:rPr>
        <w:t>Capstone Project - The Battle of</w:t>
      </w:r>
      <w:r>
        <w:t xml:space="preserve"> </w:t>
      </w:r>
      <w:r>
        <w:rPr>
          <w:b/>
          <w:sz w:val="36"/>
        </w:rPr>
        <w:t>Neighborhoods Report</w:t>
      </w:r>
    </w:p>
    <w:p w14:paraId="41BB6018" w14:textId="77777777" w:rsidR="00B36A45" w:rsidRDefault="00B36A45" w:rsidP="00B36A45">
      <w:pPr>
        <w:spacing w:after="0" w:line="287" w:lineRule="auto"/>
        <w:ind w:left="2978" w:right="2335" w:firstLine="0"/>
      </w:pPr>
      <w:r>
        <w:rPr>
          <w:b/>
          <w:sz w:val="36"/>
        </w:rPr>
        <w:t>London City</w:t>
      </w:r>
    </w:p>
    <w:p w14:paraId="4C623F73" w14:textId="77777777" w:rsidR="00B36A45" w:rsidRDefault="00B36A45" w:rsidP="00B36A45">
      <w:pPr>
        <w:spacing w:after="42" w:line="259" w:lineRule="auto"/>
        <w:ind w:left="796" w:right="0" w:firstLine="0"/>
      </w:pPr>
      <w:r>
        <w:rPr>
          <w:b/>
          <w:sz w:val="28"/>
        </w:rPr>
        <w:t xml:space="preserve"> </w:t>
      </w:r>
    </w:p>
    <w:p w14:paraId="70290A99" w14:textId="77777777" w:rsidR="00B36A45" w:rsidRDefault="00B36A45" w:rsidP="00B36A45">
      <w:pPr>
        <w:spacing w:after="42" w:line="259" w:lineRule="auto"/>
        <w:ind w:left="796" w:right="0" w:firstLine="0"/>
      </w:pPr>
      <w:r>
        <w:rPr>
          <w:b/>
          <w:sz w:val="28"/>
        </w:rPr>
        <w:t xml:space="preserve"> </w:t>
      </w:r>
    </w:p>
    <w:p w14:paraId="71887808" w14:textId="77777777" w:rsidR="00B36A45" w:rsidRDefault="00B36A45" w:rsidP="00B36A45">
      <w:pPr>
        <w:spacing w:after="42" w:line="259" w:lineRule="auto"/>
        <w:ind w:left="796" w:right="0" w:firstLine="0"/>
      </w:pPr>
      <w:r>
        <w:rPr>
          <w:b/>
          <w:sz w:val="28"/>
        </w:rPr>
        <w:t xml:space="preserve"> </w:t>
      </w:r>
    </w:p>
    <w:p w14:paraId="1B71ACD7" w14:textId="77777777" w:rsidR="00B36A45" w:rsidRDefault="00B36A45" w:rsidP="00B36A45">
      <w:pPr>
        <w:spacing w:after="42" w:line="259" w:lineRule="auto"/>
        <w:ind w:left="796" w:right="0" w:firstLine="0"/>
      </w:pPr>
      <w:r>
        <w:rPr>
          <w:b/>
          <w:sz w:val="28"/>
        </w:rPr>
        <w:t xml:space="preserve"> </w:t>
      </w:r>
    </w:p>
    <w:p w14:paraId="7300772A" w14:textId="77777777" w:rsidR="00B36A45" w:rsidRDefault="00B36A45" w:rsidP="00B36A45">
      <w:pPr>
        <w:spacing w:after="42" w:line="259" w:lineRule="auto"/>
        <w:ind w:left="796" w:right="0" w:firstLine="0"/>
      </w:pPr>
      <w:r>
        <w:rPr>
          <w:b/>
          <w:sz w:val="28"/>
        </w:rPr>
        <w:t xml:space="preserve"> </w:t>
      </w:r>
    </w:p>
    <w:p w14:paraId="73E875E6" w14:textId="77777777" w:rsidR="00B36A45" w:rsidRDefault="00B36A45" w:rsidP="00B36A45">
      <w:pPr>
        <w:spacing w:after="42" w:line="259" w:lineRule="auto"/>
        <w:ind w:left="796" w:right="0" w:firstLine="0"/>
      </w:pPr>
      <w:r>
        <w:rPr>
          <w:b/>
          <w:sz w:val="28"/>
        </w:rPr>
        <w:t xml:space="preserve"> </w:t>
      </w:r>
    </w:p>
    <w:p w14:paraId="37FFEB45" w14:textId="77777777" w:rsidR="00B36A45" w:rsidRDefault="00B36A45" w:rsidP="00B36A45">
      <w:pPr>
        <w:spacing w:after="42" w:line="259" w:lineRule="auto"/>
        <w:ind w:left="796" w:right="0" w:firstLine="0"/>
      </w:pPr>
      <w:r>
        <w:rPr>
          <w:b/>
          <w:sz w:val="28"/>
        </w:rPr>
        <w:t xml:space="preserve"> </w:t>
      </w:r>
    </w:p>
    <w:p w14:paraId="6FF19380" w14:textId="77777777" w:rsidR="00B36A45" w:rsidRDefault="00B36A45" w:rsidP="00B36A45">
      <w:pPr>
        <w:spacing w:after="42" w:line="259" w:lineRule="auto"/>
        <w:ind w:left="796" w:right="0" w:firstLine="0"/>
      </w:pPr>
      <w:r>
        <w:rPr>
          <w:b/>
          <w:sz w:val="28"/>
        </w:rPr>
        <w:t xml:space="preserve"> </w:t>
      </w:r>
    </w:p>
    <w:p w14:paraId="21B482BF" w14:textId="77777777" w:rsidR="00B36A45" w:rsidRDefault="00B36A45" w:rsidP="00B36A45">
      <w:pPr>
        <w:spacing w:after="42" w:line="259" w:lineRule="auto"/>
        <w:ind w:left="796" w:right="0" w:firstLine="0"/>
      </w:pPr>
      <w:r>
        <w:rPr>
          <w:b/>
          <w:sz w:val="28"/>
        </w:rPr>
        <w:t xml:space="preserve"> </w:t>
      </w:r>
    </w:p>
    <w:p w14:paraId="2508ACEF" w14:textId="77777777" w:rsidR="00B36A45" w:rsidRDefault="00B36A45" w:rsidP="00B36A45">
      <w:pPr>
        <w:spacing w:after="42" w:line="259" w:lineRule="auto"/>
        <w:ind w:left="796" w:right="0" w:firstLine="0"/>
      </w:pPr>
      <w:r>
        <w:rPr>
          <w:b/>
          <w:sz w:val="28"/>
        </w:rPr>
        <w:t xml:space="preserve"> </w:t>
      </w:r>
    </w:p>
    <w:p w14:paraId="58DF149B" w14:textId="77777777" w:rsidR="00B36A45" w:rsidRDefault="00B36A45" w:rsidP="00B36A45">
      <w:pPr>
        <w:spacing w:after="42" w:line="259" w:lineRule="auto"/>
        <w:ind w:left="796" w:right="0" w:firstLine="0"/>
      </w:pPr>
      <w:r>
        <w:rPr>
          <w:b/>
          <w:sz w:val="28"/>
        </w:rPr>
        <w:t xml:space="preserve"> </w:t>
      </w:r>
    </w:p>
    <w:p w14:paraId="0126589A" w14:textId="77777777" w:rsidR="00B36A45" w:rsidRDefault="00B36A45" w:rsidP="00B36A45">
      <w:pPr>
        <w:spacing w:after="42" w:line="259" w:lineRule="auto"/>
        <w:ind w:left="796" w:right="0" w:firstLine="0"/>
      </w:pPr>
      <w:r>
        <w:rPr>
          <w:b/>
          <w:sz w:val="28"/>
        </w:rPr>
        <w:t xml:space="preserve"> </w:t>
      </w:r>
    </w:p>
    <w:p w14:paraId="3721BAB4" w14:textId="77777777" w:rsidR="00B36A45" w:rsidRDefault="00B36A45" w:rsidP="00B36A45">
      <w:pPr>
        <w:spacing w:after="42" w:line="259" w:lineRule="auto"/>
        <w:ind w:left="796" w:right="0" w:firstLine="0"/>
      </w:pPr>
      <w:r>
        <w:rPr>
          <w:b/>
          <w:sz w:val="28"/>
        </w:rPr>
        <w:t xml:space="preserve"> </w:t>
      </w:r>
    </w:p>
    <w:p w14:paraId="24044C0F" w14:textId="77777777" w:rsidR="00B36A45" w:rsidRDefault="00B36A45" w:rsidP="00B36A45">
      <w:pPr>
        <w:spacing w:after="42" w:line="259" w:lineRule="auto"/>
        <w:ind w:left="796" w:right="0" w:firstLine="0"/>
      </w:pPr>
      <w:r>
        <w:rPr>
          <w:b/>
          <w:sz w:val="28"/>
        </w:rPr>
        <w:t xml:space="preserve"> </w:t>
      </w:r>
    </w:p>
    <w:p w14:paraId="53E69106" w14:textId="77777777" w:rsidR="00B36A45" w:rsidRDefault="00B36A45" w:rsidP="00B36A45">
      <w:pPr>
        <w:spacing w:after="42" w:line="259" w:lineRule="auto"/>
        <w:ind w:left="796" w:right="0" w:firstLine="0"/>
      </w:pPr>
      <w:r>
        <w:rPr>
          <w:b/>
          <w:sz w:val="28"/>
        </w:rPr>
        <w:t xml:space="preserve"> </w:t>
      </w:r>
    </w:p>
    <w:p w14:paraId="4F566826" w14:textId="77777777" w:rsidR="00B36A45" w:rsidRDefault="00B36A45" w:rsidP="00B36A45">
      <w:pPr>
        <w:spacing w:after="42" w:line="259" w:lineRule="auto"/>
        <w:ind w:left="796" w:right="0" w:firstLine="0"/>
      </w:pPr>
      <w:r>
        <w:rPr>
          <w:b/>
          <w:sz w:val="28"/>
        </w:rPr>
        <w:t xml:space="preserve"> </w:t>
      </w:r>
    </w:p>
    <w:p w14:paraId="40E652E5" w14:textId="77777777" w:rsidR="00B36A45" w:rsidRDefault="00B36A45" w:rsidP="00B36A45">
      <w:pPr>
        <w:spacing w:after="42" w:line="259" w:lineRule="auto"/>
        <w:ind w:left="796" w:right="0" w:firstLine="0"/>
      </w:pPr>
      <w:r>
        <w:rPr>
          <w:b/>
          <w:sz w:val="28"/>
        </w:rPr>
        <w:t xml:space="preserve"> </w:t>
      </w:r>
    </w:p>
    <w:p w14:paraId="5F06F3E8" w14:textId="77777777" w:rsidR="00B36A45" w:rsidRDefault="00B36A45" w:rsidP="00B36A45">
      <w:pPr>
        <w:spacing w:after="42" w:line="259" w:lineRule="auto"/>
        <w:ind w:left="796" w:right="0" w:firstLine="0"/>
      </w:pPr>
      <w:r>
        <w:rPr>
          <w:b/>
          <w:sz w:val="28"/>
        </w:rPr>
        <w:t xml:space="preserve"> </w:t>
      </w:r>
    </w:p>
    <w:p w14:paraId="28C7E785" w14:textId="77777777" w:rsidR="00B36A45" w:rsidRDefault="00B36A45" w:rsidP="00B36A45">
      <w:pPr>
        <w:spacing w:after="42" w:line="259" w:lineRule="auto"/>
        <w:ind w:left="796" w:right="0" w:firstLine="0"/>
      </w:pPr>
      <w:r>
        <w:rPr>
          <w:b/>
          <w:sz w:val="28"/>
        </w:rPr>
        <w:t xml:space="preserve"> </w:t>
      </w:r>
    </w:p>
    <w:p w14:paraId="1809A3CC" w14:textId="77777777" w:rsidR="00B36A45" w:rsidRDefault="00B36A45" w:rsidP="00B36A45">
      <w:pPr>
        <w:spacing w:after="42" w:line="259" w:lineRule="auto"/>
        <w:ind w:left="796" w:right="0" w:firstLine="0"/>
      </w:pPr>
      <w:r>
        <w:rPr>
          <w:b/>
          <w:sz w:val="28"/>
        </w:rPr>
        <w:t xml:space="preserve"> </w:t>
      </w:r>
    </w:p>
    <w:p w14:paraId="44DD91B7" w14:textId="77777777" w:rsidR="00B36A45" w:rsidRDefault="00B36A45" w:rsidP="00B36A45">
      <w:pPr>
        <w:spacing w:after="42" w:line="259" w:lineRule="auto"/>
        <w:ind w:left="796" w:right="0" w:firstLine="0"/>
      </w:pPr>
      <w:r>
        <w:rPr>
          <w:b/>
          <w:sz w:val="28"/>
        </w:rPr>
        <w:t xml:space="preserve"> </w:t>
      </w:r>
    </w:p>
    <w:p w14:paraId="032BF3B3" w14:textId="77777777" w:rsidR="00B36A45" w:rsidRDefault="00B36A45" w:rsidP="00B36A45">
      <w:pPr>
        <w:spacing w:after="42" w:line="259" w:lineRule="auto"/>
        <w:ind w:left="796" w:right="0" w:firstLine="0"/>
      </w:pPr>
      <w:r>
        <w:rPr>
          <w:b/>
          <w:sz w:val="28"/>
        </w:rPr>
        <w:t xml:space="preserve"> </w:t>
      </w:r>
    </w:p>
    <w:p w14:paraId="4830C1D0" w14:textId="77777777" w:rsidR="00B36A45" w:rsidRDefault="00B36A45" w:rsidP="00B36A45">
      <w:pPr>
        <w:spacing w:after="42" w:line="259" w:lineRule="auto"/>
        <w:ind w:left="796" w:right="0" w:firstLine="0"/>
      </w:pPr>
      <w:r>
        <w:rPr>
          <w:b/>
          <w:sz w:val="28"/>
        </w:rPr>
        <w:t xml:space="preserve"> </w:t>
      </w:r>
    </w:p>
    <w:p w14:paraId="118833B7" w14:textId="77777777" w:rsidR="00B36A45" w:rsidRDefault="00B36A45" w:rsidP="00B36A45">
      <w:pPr>
        <w:spacing w:after="42" w:line="259" w:lineRule="auto"/>
        <w:ind w:left="796" w:right="0" w:firstLine="0"/>
      </w:pPr>
      <w:r>
        <w:rPr>
          <w:b/>
          <w:sz w:val="28"/>
        </w:rPr>
        <w:t xml:space="preserve"> </w:t>
      </w:r>
    </w:p>
    <w:p w14:paraId="3134B438" w14:textId="77777777" w:rsidR="00B36A45" w:rsidRDefault="00B36A45" w:rsidP="00B36A45">
      <w:pPr>
        <w:spacing w:after="42" w:line="259" w:lineRule="auto"/>
        <w:ind w:left="796" w:right="0" w:firstLine="0"/>
      </w:pPr>
      <w:r>
        <w:rPr>
          <w:b/>
          <w:sz w:val="28"/>
        </w:rPr>
        <w:t xml:space="preserve"> </w:t>
      </w:r>
    </w:p>
    <w:p w14:paraId="4DF29FC9" w14:textId="77777777" w:rsidR="00B36A45" w:rsidRDefault="00B36A45" w:rsidP="00B36A45">
      <w:pPr>
        <w:spacing w:after="42" w:line="259" w:lineRule="auto"/>
        <w:ind w:left="796" w:right="0" w:firstLine="0"/>
      </w:pPr>
      <w:r>
        <w:rPr>
          <w:b/>
          <w:sz w:val="28"/>
        </w:rPr>
        <w:t xml:space="preserve"> </w:t>
      </w:r>
    </w:p>
    <w:p w14:paraId="6FE8BAE2" w14:textId="77777777" w:rsidR="00B36A45" w:rsidRDefault="00B36A45" w:rsidP="00B36A45">
      <w:pPr>
        <w:spacing w:after="42" w:line="259" w:lineRule="auto"/>
        <w:ind w:left="75" w:right="0" w:firstLine="0"/>
        <w:rPr>
          <w:b/>
          <w:sz w:val="28"/>
        </w:rPr>
      </w:pPr>
      <w:r>
        <w:rPr>
          <w:b/>
          <w:sz w:val="28"/>
        </w:rPr>
        <w:t xml:space="preserve"> </w:t>
      </w:r>
      <w:r>
        <w:rPr>
          <w:b/>
          <w:sz w:val="28"/>
        </w:rPr>
        <w:br/>
      </w:r>
    </w:p>
    <w:p w14:paraId="4E565A46" w14:textId="77777777" w:rsidR="00B36A45" w:rsidRDefault="00B36A45">
      <w:pPr>
        <w:spacing w:after="160" w:line="259" w:lineRule="auto"/>
        <w:ind w:left="0" w:right="0" w:firstLine="0"/>
        <w:rPr>
          <w:b/>
          <w:sz w:val="28"/>
        </w:rPr>
      </w:pPr>
      <w:r>
        <w:rPr>
          <w:b/>
          <w:sz w:val="28"/>
        </w:rPr>
        <w:br w:type="page"/>
      </w:r>
    </w:p>
    <w:p w14:paraId="61D2181A" w14:textId="77777777" w:rsidR="00B36A45" w:rsidRDefault="00B36A45" w:rsidP="00B36A45">
      <w:pPr>
        <w:spacing w:after="0" w:line="259" w:lineRule="auto"/>
        <w:ind w:left="796" w:right="0" w:firstLine="0"/>
      </w:pPr>
      <w:r>
        <w:rPr>
          <w:sz w:val="28"/>
        </w:rPr>
        <w:lastRenderedPageBreak/>
        <w:t xml:space="preserve"> </w:t>
      </w:r>
    </w:p>
    <w:p w14:paraId="53F39421" w14:textId="77777777" w:rsidR="00B36A45" w:rsidRDefault="00B36A45" w:rsidP="00B36A45">
      <w:pPr>
        <w:pStyle w:val="Heading1"/>
        <w:ind w:left="360" w:hanging="360"/>
      </w:pPr>
      <w:r>
        <w:t>Introduction</w:t>
      </w:r>
      <w:r>
        <w:rPr>
          <w:u w:val="none"/>
        </w:rPr>
        <w:t xml:space="preserve">  </w:t>
      </w:r>
    </w:p>
    <w:p w14:paraId="4286AB67" w14:textId="77777777" w:rsidR="00B36A45" w:rsidRDefault="00B36A45" w:rsidP="00B36A45">
      <w:pPr>
        <w:spacing w:after="32" w:line="259" w:lineRule="auto"/>
        <w:ind w:left="75" w:right="0" w:firstLine="0"/>
      </w:pPr>
      <w:r>
        <w:rPr>
          <w:b/>
          <w:sz w:val="24"/>
        </w:rPr>
        <w:t xml:space="preserve"> </w:t>
      </w:r>
    </w:p>
    <w:p w14:paraId="436A5A18" w14:textId="77777777" w:rsidR="00B36A45" w:rsidRDefault="00B36A45" w:rsidP="00B36A45">
      <w:pPr>
        <w:pStyle w:val="Heading2"/>
        <w:ind w:left="461" w:hanging="401"/>
      </w:pPr>
      <w:r>
        <w:t xml:space="preserve">Background </w:t>
      </w:r>
    </w:p>
    <w:p w14:paraId="620F3617" w14:textId="77777777" w:rsidR="00B36A45" w:rsidRDefault="00B36A45" w:rsidP="00B36A45">
      <w:pPr>
        <w:spacing w:after="27" w:line="259" w:lineRule="auto"/>
        <w:ind w:left="75" w:right="0" w:firstLine="0"/>
      </w:pPr>
    </w:p>
    <w:p w14:paraId="7C9AF55B" w14:textId="77777777" w:rsidR="00B36A45" w:rsidRDefault="00B36A45" w:rsidP="00B36A45">
      <w:pPr>
        <w:ind w:left="70" w:right="233"/>
      </w:pPr>
      <w:r>
        <w:t xml:space="preserve">We should always do proper research when planning our next move in life. Consider the following factors when picking a new place to live so you don’t end up wasting your valuable time and money making a move you’ll end up regretting. Safety is a top concern when moving to a new area. If you don’t feel safe in your own home, you’re not going to be able to enjoy living there. </w:t>
      </w:r>
    </w:p>
    <w:p w14:paraId="5FC39E91" w14:textId="77777777" w:rsidR="00B36A45" w:rsidRDefault="00B36A45" w:rsidP="00B36A45">
      <w:pPr>
        <w:spacing w:after="42" w:line="259" w:lineRule="auto"/>
        <w:ind w:left="75" w:right="0" w:firstLine="0"/>
      </w:pPr>
      <w:r>
        <w:t xml:space="preserve"> </w:t>
      </w:r>
    </w:p>
    <w:p w14:paraId="6EA6F9EA" w14:textId="77777777" w:rsidR="00B36A45" w:rsidRDefault="00B36A45" w:rsidP="00B36A45">
      <w:pPr>
        <w:pStyle w:val="Heading2"/>
        <w:ind w:left="461" w:hanging="401"/>
      </w:pPr>
      <w:r>
        <w:t xml:space="preserve">Problem </w:t>
      </w:r>
    </w:p>
    <w:p w14:paraId="16CE6CAA" w14:textId="77777777" w:rsidR="00B36A45" w:rsidRDefault="00B36A45" w:rsidP="00B36A45">
      <w:pPr>
        <w:ind w:left="70" w:right="233"/>
      </w:pPr>
      <w:r>
        <w:t xml:space="preserve">The crime statistics dataset of London found on Kaggle has crimes in each Boroughs of London from 2008 to 2016. The year 2016 being the latest we will be considering the data of that year which is actually old information as of now. The crime rates in each borough may have changed over time.  </w:t>
      </w:r>
    </w:p>
    <w:p w14:paraId="082B638B" w14:textId="77777777" w:rsidR="00B36A45" w:rsidRDefault="00B36A45" w:rsidP="00B36A45">
      <w:pPr>
        <w:ind w:left="70" w:right="233"/>
      </w:pPr>
      <w:r>
        <w:t xml:space="preserve">This project aims to select the safest borough in London based on the total crimes, explore the neighborhoods of that borough to find the 10 most common venues in each neighborhood and finally cluster the neighborhoods using k-mean clustering. </w:t>
      </w:r>
    </w:p>
    <w:p w14:paraId="03967E4D" w14:textId="77777777" w:rsidR="00B36A45" w:rsidRDefault="00B36A45" w:rsidP="00B36A45">
      <w:pPr>
        <w:spacing w:after="42" w:line="259" w:lineRule="auto"/>
        <w:ind w:left="75" w:right="0" w:firstLine="0"/>
      </w:pPr>
      <w:r>
        <w:t xml:space="preserve"> </w:t>
      </w:r>
    </w:p>
    <w:p w14:paraId="3F78094B" w14:textId="77777777" w:rsidR="00B36A45" w:rsidRDefault="00B36A45" w:rsidP="00B36A45">
      <w:pPr>
        <w:pStyle w:val="Heading2"/>
        <w:ind w:left="461" w:hanging="401"/>
      </w:pPr>
      <w:r>
        <w:t xml:space="preserve">Interest  </w:t>
      </w:r>
    </w:p>
    <w:p w14:paraId="7B095A5C" w14:textId="77777777" w:rsidR="00B36A45" w:rsidRDefault="00B36A45" w:rsidP="00B36A45">
      <w:pPr>
        <w:ind w:left="70" w:right="233"/>
      </w:pPr>
      <w:r>
        <w:t xml:space="preserve">Expats who are considering to relocate to London will be interested to identify the safest borough in London and explore its neighborhoods and common venues around each neighborhood. </w:t>
      </w:r>
    </w:p>
    <w:p w14:paraId="30DC6CA4" w14:textId="77777777" w:rsidR="00B36A45" w:rsidRDefault="00B36A45" w:rsidP="00B36A45">
      <w:pPr>
        <w:spacing w:after="87" w:line="259" w:lineRule="auto"/>
        <w:ind w:left="75" w:right="0" w:firstLine="0"/>
      </w:pPr>
      <w:r>
        <w:t xml:space="preserve"> </w:t>
      </w:r>
    </w:p>
    <w:p w14:paraId="134094BD" w14:textId="77777777" w:rsidR="00B36A45" w:rsidRDefault="00B36A45" w:rsidP="00B36A45">
      <w:pPr>
        <w:pStyle w:val="Heading1"/>
        <w:ind w:left="371" w:hanging="311"/>
      </w:pPr>
      <w:r>
        <w:t>Data Acquisition and Cleaning</w:t>
      </w:r>
      <w:r>
        <w:rPr>
          <w:u w:val="none"/>
        </w:rPr>
        <w:t xml:space="preserve">  </w:t>
      </w:r>
    </w:p>
    <w:p w14:paraId="2F96E33D" w14:textId="77777777" w:rsidR="00B36A45" w:rsidRDefault="00B36A45" w:rsidP="00B36A45">
      <w:pPr>
        <w:spacing w:after="32" w:line="259" w:lineRule="auto"/>
        <w:ind w:left="75" w:right="0" w:firstLine="0"/>
      </w:pPr>
      <w:r>
        <w:rPr>
          <w:b/>
          <w:sz w:val="24"/>
        </w:rPr>
        <w:t xml:space="preserve"> </w:t>
      </w:r>
    </w:p>
    <w:p w14:paraId="4A986710" w14:textId="77777777" w:rsidR="00B36A45" w:rsidRDefault="00B36A45" w:rsidP="00B36A45">
      <w:pPr>
        <w:pStyle w:val="Heading2"/>
        <w:ind w:left="461" w:hanging="401"/>
      </w:pPr>
      <w:r>
        <w:t xml:space="preserve">Data Acquisition  </w:t>
      </w:r>
    </w:p>
    <w:p w14:paraId="53B6AABA" w14:textId="77777777" w:rsidR="00327794" w:rsidRDefault="00B36A45" w:rsidP="00327794">
      <w:pPr>
        <w:spacing w:line="341" w:lineRule="auto"/>
        <w:ind w:left="70" w:right="233"/>
      </w:pPr>
      <w:r>
        <w:t xml:space="preserve">The data acquired for this project is a combination of data from three sources. </w:t>
      </w:r>
    </w:p>
    <w:p w14:paraId="21C07A36" w14:textId="77777777" w:rsidR="00B36A45" w:rsidRDefault="00B36A45" w:rsidP="00327794">
      <w:pPr>
        <w:pStyle w:val="ListParagraph"/>
        <w:numPr>
          <w:ilvl w:val="0"/>
          <w:numId w:val="3"/>
        </w:numPr>
        <w:spacing w:line="341" w:lineRule="auto"/>
        <w:ind w:right="233"/>
      </w:pPr>
      <w:r>
        <w:t xml:space="preserve">The first data source of the project uses </w:t>
      </w:r>
      <w:r w:rsidR="00327794">
        <w:t>dataset of London found on Kaggle</w:t>
      </w:r>
      <w:r w:rsidRPr="00327794">
        <w:rPr>
          <w:rFonts w:ascii="Calibri" w:eastAsia="Calibri" w:hAnsi="Calibri" w:cs="Calibri"/>
          <w:color w:val="1155CC"/>
        </w:rPr>
        <w:t>​</w:t>
      </w:r>
      <w:r>
        <w:t xml:space="preserve"> that shows the crime per borough in London. </w:t>
      </w:r>
    </w:p>
    <w:p w14:paraId="701D3EE2" w14:textId="77777777" w:rsidR="00B36A45" w:rsidRDefault="00B36A45" w:rsidP="00327794">
      <w:pPr>
        <w:pStyle w:val="ListParagraph"/>
        <w:numPr>
          <w:ilvl w:val="0"/>
          <w:numId w:val="3"/>
        </w:numPr>
        <w:spacing w:line="400" w:lineRule="auto"/>
        <w:ind w:right="233"/>
      </w:pPr>
      <w:r>
        <w:t xml:space="preserve">The second source of data is scraped from a </w:t>
      </w:r>
      <w:r w:rsidR="00327794">
        <w:t>Wikipedia</w:t>
      </w:r>
      <w:r>
        <w:t xml:space="preserve"> page that contains the </w:t>
      </w:r>
      <w:hyperlink r:id="rId5">
        <w:r w:rsidRPr="00327794">
          <w:rPr>
            <w:color w:val="1155CC"/>
            <w:u w:val="single" w:color="1155CC"/>
          </w:rPr>
          <w:t xml:space="preserve">list of </w:t>
        </w:r>
        <w:proofErr w:type="spellStart"/>
        <w:r w:rsidRPr="00327794">
          <w:rPr>
            <w:color w:val="1155CC"/>
            <w:u w:val="single" w:color="1155CC"/>
          </w:rPr>
          <w:t>Londo</w:t>
        </w:r>
        <w:proofErr w:type="spellEnd"/>
      </w:hyperlink>
      <w:r w:rsidRPr="00327794">
        <w:rPr>
          <w:rFonts w:ascii="Calibri" w:eastAsia="Calibri" w:hAnsi="Calibri" w:cs="Calibri"/>
        </w:rPr>
        <w:t>​</w:t>
      </w:r>
      <w:hyperlink r:id="rId6">
        <w:r w:rsidRPr="00327794">
          <w:rPr>
            <w:color w:val="1155CC"/>
            <w:u w:val="single" w:color="1155CC"/>
          </w:rPr>
          <w:t>n</w:t>
        </w:r>
      </w:hyperlink>
      <w:r w:rsidRPr="00327794">
        <w:rPr>
          <w:color w:val="1155CC"/>
        </w:rPr>
        <w:t xml:space="preserve"> </w:t>
      </w:r>
      <w:hyperlink r:id="rId7">
        <w:r w:rsidRPr="00327794">
          <w:rPr>
            <w:color w:val="1155CC"/>
            <w:u w:val="single" w:color="1155CC"/>
          </w:rPr>
          <w:t>boroughs</w:t>
        </w:r>
      </w:hyperlink>
      <w:r w:rsidRPr="00327794">
        <w:rPr>
          <w:rFonts w:ascii="Calibri" w:eastAsia="Calibri" w:hAnsi="Calibri" w:cs="Calibri"/>
          <w:color w:val="1155CC"/>
        </w:rPr>
        <w:t>​</w:t>
      </w:r>
      <w:r>
        <w:t xml:space="preserve">. </w:t>
      </w:r>
    </w:p>
    <w:p w14:paraId="2D025911" w14:textId="77777777" w:rsidR="00B36A45" w:rsidRDefault="00B36A45" w:rsidP="00327794">
      <w:pPr>
        <w:pStyle w:val="ListParagraph"/>
        <w:numPr>
          <w:ilvl w:val="0"/>
          <w:numId w:val="3"/>
        </w:numPr>
        <w:spacing w:line="400" w:lineRule="auto"/>
        <w:ind w:right="233"/>
      </w:pPr>
      <w:r>
        <w:t xml:space="preserve">The third data source is the </w:t>
      </w:r>
      <w:r w:rsidRPr="00327794">
        <w:rPr>
          <w:rFonts w:ascii="Calibri" w:eastAsia="Calibri" w:hAnsi="Calibri" w:cs="Calibri"/>
        </w:rPr>
        <w:t>​</w:t>
      </w:r>
      <w:hyperlink r:id="rId8">
        <w:r w:rsidRPr="00327794">
          <w:rPr>
            <w:color w:val="1155CC"/>
            <w:u w:val="single" w:color="1155CC"/>
          </w:rPr>
          <w:t>list of Neighborhoods in the Royal Borough of Kingston upon</w:t>
        </w:r>
      </w:hyperlink>
      <w:hyperlink r:id="rId9">
        <w:r w:rsidRPr="00327794">
          <w:rPr>
            <w:color w:val="1155CC"/>
          </w:rPr>
          <w:t xml:space="preserve"> </w:t>
        </w:r>
      </w:hyperlink>
      <w:hyperlink r:id="rId10">
        <w:r w:rsidRPr="00327794">
          <w:rPr>
            <w:color w:val="1155CC"/>
            <w:u w:val="single" w:color="1155CC"/>
          </w:rPr>
          <w:t>Thames</w:t>
        </w:r>
      </w:hyperlink>
      <w:r w:rsidRPr="00327794">
        <w:rPr>
          <w:rFonts w:ascii="Calibri" w:eastAsia="Calibri" w:hAnsi="Calibri" w:cs="Calibri"/>
          <w:color w:val="1155CC"/>
          <w:u w:val="single" w:color="1155CC"/>
        </w:rPr>
        <w:t>​</w:t>
      </w:r>
      <w:hyperlink r:id="rId11">
        <w:r>
          <w:t xml:space="preserve"> </w:t>
        </w:r>
      </w:hyperlink>
      <w:r>
        <w:t xml:space="preserve">as found on a </w:t>
      </w:r>
      <w:r w:rsidR="00327794">
        <w:t>Wikipedia</w:t>
      </w:r>
      <w:r>
        <w:t xml:space="preserve"> page. </w:t>
      </w:r>
    </w:p>
    <w:p w14:paraId="4E1FA97B" w14:textId="77777777" w:rsidR="00B36A45" w:rsidRDefault="00B36A45" w:rsidP="00B36A45">
      <w:pPr>
        <w:spacing w:after="42" w:line="259" w:lineRule="auto"/>
        <w:ind w:left="75" w:right="0" w:firstLine="0"/>
      </w:pPr>
      <w:r>
        <w:t xml:space="preserve"> </w:t>
      </w:r>
    </w:p>
    <w:p w14:paraId="2FB5B863" w14:textId="77777777" w:rsidR="00B36A45" w:rsidRDefault="00B36A45" w:rsidP="00B36A45">
      <w:pPr>
        <w:pStyle w:val="Heading2"/>
        <w:ind w:left="461" w:hanging="401"/>
      </w:pPr>
      <w:r>
        <w:t xml:space="preserve">Data Cleaning </w:t>
      </w:r>
    </w:p>
    <w:p w14:paraId="696F8C99" w14:textId="77777777" w:rsidR="00B36A45" w:rsidRDefault="00B36A45" w:rsidP="00327794">
      <w:pPr>
        <w:spacing w:after="134"/>
        <w:ind w:left="70" w:right="233"/>
      </w:pPr>
      <w:r>
        <w:t xml:space="preserve">The data preparation for each of the three sources of data is done separately. From the London crime data, the crimes during the most recent year (2016) are only selected. The </w:t>
      </w:r>
      <w:r>
        <w:lastRenderedPageBreak/>
        <w:t xml:space="preserve">major categories of crime are pivoted to get the total crimes per the boroughs for each major category </w:t>
      </w:r>
    </w:p>
    <w:p w14:paraId="7771B33A" w14:textId="77777777" w:rsidR="00B36A45" w:rsidRDefault="00B36A45" w:rsidP="00B36A45">
      <w:pPr>
        <w:spacing w:after="0" w:line="259" w:lineRule="auto"/>
        <w:ind w:left="0" w:right="0" w:firstLine="0"/>
        <w:jc w:val="right"/>
      </w:pPr>
      <w:r>
        <w:rPr>
          <w:noProof/>
        </w:rPr>
        <w:drawing>
          <wp:inline distT="0" distB="0" distL="0" distR="0" wp14:anchorId="35BA0880" wp14:editId="3CE4F788">
            <wp:extent cx="5662602" cy="1096295"/>
            <wp:effectExtent l="0" t="0" r="0" b="0"/>
            <wp:docPr id="325" name="Picture 325"/>
            <wp:cNvGraphicFramePr/>
            <a:graphic xmlns:a="http://schemas.openxmlformats.org/drawingml/2006/main">
              <a:graphicData uri="http://schemas.openxmlformats.org/drawingml/2006/picture">
                <pic:pic xmlns:pic="http://schemas.openxmlformats.org/drawingml/2006/picture">
                  <pic:nvPicPr>
                    <pic:cNvPr id="325" name="Picture 325"/>
                    <pic:cNvPicPr/>
                  </pic:nvPicPr>
                  <pic:blipFill>
                    <a:blip r:embed="rId12"/>
                    <a:stretch>
                      <a:fillRect/>
                    </a:stretch>
                  </pic:blipFill>
                  <pic:spPr>
                    <a:xfrm>
                      <a:off x="0" y="0"/>
                      <a:ext cx="5662602" cy="1096295"/>
                    </a:xfrm>
                    <a:prstGeom prst="rect">
                      <a:avLst/>
                    </a:prstGeom>
                  </pic:spPr>
                </pic:pic>
              </a:graphicData>
            </a:graphic>
          </wp:inline>
        </w:drawing>
      </w:r>
      <w:r>
        <w:t xml:space="preserve">  </w:t>
      </w:r>
    </w:p>
    <w:p w14:paraId="5FF5BC9E" w14:textId="77777777" w:rsidR="00B36A45" w:rsidRDefault="00B36A45" w:rsidP="00B36A45">
      <w:pPr>
        <w:spacing w:after="66" w:line="259" w:lineRule="auto"/>
        <w:ind w:left="0" w:right="118" w:firstLine="0"/>
        <w:jc w:val="center"/>
      </w:pPr>
    </w:p>
    <w:p w14:paraId="7151DFAC" w14:textId="77777777" w:rsidR="00B36A45" w:rsidRDefault="00B36A45" w:rsidP="00B36A45">
      <w:pPr>
        <w:spacing w:line="347" w:lineRule="auto"/>
        <w:ind w:left="70" w:right="233"/>
      </w:pPr>
      <w:r>
        <w:t xml:space="preserve">The second data is scraped from a </w:t>
      </w:r>
      <w:proofErr w:type="spellStart"/>
      <w:r>
        <w:t>wikipedia</w:t>
      </w:r>
      <w:proofErr w:type="spellEnd"/>
      <w:r>
        <w:t xml:space="preserve"> page using the </w:t>
      </w:r>
      <w:r>
        <w:rPr>
          <w:rFonts w:ascii="Calibri" w:eastAsia="Calibri" w:hAnsi="Calibri" w:cs="Calibri"/>
        </w:rPr>
        <w:t>​</w:t>
      </w:r>
      <w:r>
        <w:rPr>
          <w:b/>
        </w:rPr>
        <w:t>Beautiful Soup</w:t>
      </w:r>
      <w:r>
        <w:rPr>
          <w:rFonts w:ascii="Calibri" w:eastAsia="Calibri" w:hAnsi="Calibri" w:cs="Calibri"/>
        </w:rPr>
        <w:t>​</w:t>
      </w:r>
      <w:r>
        <w:t xml:space="preserve"> library in python. Using this library we can extract the data in the tabular format as shown in the website. This is important because we will be merging the two datasets together using the Borough names.  </w:t>
      </w:r>
    </w:p>
    <w:p w14:paraId="6CFEC75D" w14:textId="77777777" w:rsidR="00B36A45" w:rsidRDefault="00B36A45" w:rsidP="00B36A45">
      <w:pPr>
        <w:spacing w:after="0" w:line="259" w:lineRule="auto"/>
        <w:ind w:left="0" w:right="122" w:firstLine="0"/>
        <w:jc w:val="right"/>
      </w:pPr>
      <w:r>
        <w:rPr>
          <w:noProof/>
        </w:rPr>
        <w:drawing>
          <wp:inline distT="0" distB="0" distL="0" distR="0" wp14:anchorId="36F8FEDD" wp14:editId="095631B1">
            <wp:extent cx="5662602" cy="1496681"/>
            <wp:effectExtent l="0" t="0" r="0" b="0"/>
            <wp:docPr id="401" name="Picture 401"/>
            <wp:cNvGraphicFramePr/>
            <a:graphic xmlns:a="http://schemas.openxmlformats.org/drawingml/2006/main">
              <a:graphicData uri="http://schemas.openxmlformats.org/drawingml/2006/picture">
                <pic:pic xmlns:pic="http://schemas.openxmlformats.org/drawingml/2006/picture">
                  <pic:nvPicPr>
                    <pic:cNvPr id="401" name="Picture 401"/>
                    <pic:cNvPicPr/>
                  </pic:nvPicPr>
                  <pic:blipFill>
                    <a:blip r:embed="rId13"/>
                    <a:stretch>
                      <a:fillRect/>
                    </a:stretch>
                  </pic:blipFill>
                  <pic:spPr>
                    <a:xfrm>
                      <a:off x="0" y="0"/>
                      <a:ext cx="5662602" cy="1496681"/>
                    </a:xfrm>
                    <a:prstGeom prst="rect">
                      <a:avLst/>
                    </a:prstGeom>
                  </pic:spPr>
                </pic:pic>
              </a:graphicData>
            </a:graphic>
          </wp:inline>
        </w:drawing>
      </w:r>
      <w:r>
        <w:t xml:space="preserve"> </w:t>
      </w:r>
    </w:p>
    <w:p w14:paraId="05331A9F" w14:textId="77777777" w:rsidR="00B36A45" w:rsidRDefault="00B36A45" w:rsidP="00B36A45">
      <w:pPr>
        <w:spacing w:after="62" w:line="259" w:lineRule="auto"/>
        <w:ind w:left="0" w:right="118" w:firstLine="0"/>
        <w:jc w:val="center"/>
      </w:pPr>
    </w:p>
    <w:p w14:paraId="14910587" w14:textId="77777777" w:rsidR="00B36A45" w:rsidRDefault="00B36A45" w:rsidP="00B36A45">
      <w:pPr>
        <w:spacing w:after="46"/>
        <w:ind w:left="70" w:right="233"/>
      </w:pPr>
      <w:r>
        <w:t>The two datasets are merged on the Borough names to form a new dataset that combines the necessary information in one dataset</w:t>
      </w:r>
      <w:r w:rsidR="00327794">
        <w:t xml:space="preserve">. </w:t>
      </w:r>
      <w:r>
        <w:t xml:space="preserve">The purpose of this dataset is to visualize the crime rates in each borough and identify the borough with the least crimes recorded during the year 2016. </w:t>
      </w:r>
    </w:p>
    <w:p w14:paraId="1A8DD5A0" w14:textId="77777777" w:rsidR="00B36A45" w:rsidRDefault="00B36A45" w:rsidP="00B36A45">
      <w:pPr>
        <w:spacing w:after="46" w:line="259" w:lineRule="auto"/>
        <w:ind w:left="75" w:right="0" w:firstLine="0"/>
      </w:pPr>
      <w:r>
        <w:t xml:space="preserve"> </w:t>
      </w:r>
    </w:p>
    <w:p w14:paraId="4E491CD6" w14:textId="77777777" w:rsidR="00B36A45" w:rsidRDefault="00B36A45" w:rsidP="00B36A45">
      <w:pPr>
        <w:spacing w:after="0" w:line="259" w:lineRule="auto"/>
        <w:ind w:left="0" w:right="122" w:firstLine="0"/>
        <w:jc w:val="right"/>
      </w:pPr>
      <w:r>
        <w:rPr>
          <w:noProof/>
        </w:rPr>
        <w:drawing>
          <wp:inline distT="0" distB="0" distL="0" distR="0" wp14:anchorId="4ABCF8C4" wp14:editId="4EA04A26">
            <wp:extent cx="5662602" cy="2221189"/>
            <wp:effectExtent l="0" t="0" r="0" b="0"/>
            <wp:docPr id="420" name="Picture 420"/>
            <wp:cNvGraphicFramePr/>
            <a:graphic xmlns:a="http://schemas.openxmlformats.org/drawingml/2006/main">
              <a:graphicData uri="http://schemas.openxmlformats.org/drawingml/2006/picture">
                <pic:pic xmlns:pic="http://schemas.openxmlformats.org/drawingml/2006/picture">
                  <pic:nvPicPr>
                    <pic:cNvPr id="420" name="Picture 420"/>
                    <pic:cNvPicPr/>
                  </pic:nvPicPr>
                  <pic:blipFill>
                    <a:blip r:embed="rId14"/>
                    <a:stretch>
                      <a:fillRect/>
                    </a:stretch>
                  </pic:blipFill>
                  <pic:spPr>
                    <a:xfrm>
                      <a:off x="0" y="0"/>
                      <a:ext cx="5662602" cy="2221189"/>
                    </a:xfrm>
                    <a:prstGeom prst="rect">
                      <a:avLst/>
                    </a:prstGeom>
                  </pic:spPr>
                </pic:pic>
              </a:graphicData>
            </a:graphic>
          </wp:inline>
        </w:drawing>
      </w:r>
      <w:r>
        <w:t xml:space="preserve"> </w:t>
      </w:r>
    </w:p>
    <w:p w14:paraId="65E4230B" w14:textId="77777777" w:rsidR="00B36A45" w:rsidRDefault="00B36A45" w:rsidP="00B36A45">
      <w:pPr>
        <w:spacing w:after="31" w:line="259" w:lineRule="auto"/>
        <w:ind w:left="10" w:right="197"/>
        <w:jc w:val="center"/>
      </w:pPr>
    </w:p>
    <w:p w14:paraId="7C214D03" w14:textId="77777777" w:rsidR="00B36A45" w:rsidRDefault="00B36A45" w:rsidP="00B36A45">
      <w:pPr>
        <w:spacing w:after="62" w:line="259" w:lineRule="auto"/>
        <w:ind w:left="0" w:right="118" w:firstLine="0"/>
        <w:jc w:val="center"/>
      </w:pPr>
      <w:r>
        <w:rPr>
          <w:i/>
          <w:sz w:val="18"/>
        </w:rPr>
        <w:t xml:space="preserve"> </w:t>
      </w:r>
    </w:p>
    <w:p w14:paraId="24945B23" w14:textId="77777777" w:rsidR="00B36A45" w:rsidRDefault="00B36A45" w:rsidP="00B36A45">
      <w:pPr>
        <w:spacing w:after="87" w:line="259" w:lineRule="auto"/>
        <w:ind w:left="75" w:right="0" w:firstLine="0"/>
      </w:pPr>
    </w:p>
    <w:p w14:paraId="6A7908AE" w14:textId="77777777" w:rsidR="00B36A45" w:rsidRDefault="00B36A45" w:rsidP="00B36A45">
      <w:pPr>
        <w:pStyle w:val="Heading1"/>
        <w:spacing w:after="42"/>
        <w:ind w:left="371" w:hanging="311"/>
      </w:pPr>
      <w:r>
        <w:lastRenderedPageBreak/>
        <w:t>Methodology</w:t>
      </w:r>
      <w:r>
        <w:rPr>
          <w:u w:val="none"/>
        </w:rPr>
        <w:t xml:space="preserve">  </w:t>
      </w:r>
    </w:p>
    <w:p w14:paraId="404EF98A" w14:textId="77777777" w:rsidR="00B36A45" w:rsidRDefault="00B36A45" w:rsidP="00B36A45">
      <w:pPr>
        <w:spacing w:after="0" w:line="259" w:lineRule="auto"/>
        <w:ind w:left="75" w:right="0" w:firstLine="0"/>
      </w:pPr>
      <w:r>
        <w:rPr>
          <w:b/>
          <w:sz w:val="28"/>
        </w:rPr>
        <w:t xml:space="preserve"> </w:t>
      </w:r>
    </w:p>
    <w:p w14:paraId="30C8066A" w14:textId="77777777" w:rsidR="00B36A45" w:rsidRDefault="00B36A45" w:rsidP="00B36A45">
      <w:pPr>
        <w:pStyle w:val="Heading2"/>
        <w:ind w:left="461" w:hanging="401"/>
      </w:pPr>
      <w:r>
        <w:t xml:space="preserve">Exploratory Data Analysis  </w:t>
      </w:r>
    </w:p>
    <w:p w14:paraId="04AADDD6" w14:textId="77777777" w:rsidR="00B36A45" w:rsidRDefault="00B36A45" w:rsidP="00B36A45">
      <w:pPr>
        <w:spacing w:after="17" w:line="259" w:lineRule="auto"/>
        <w:ind w:left="75" w:right="0" w:firstLine="0"/>
      </w:pPr>
      <w:r>
        <w:rPr>
          <w:b/>
          <w:sz w:val="24"/>
        </w:rPr>
        <w:t xml:space="preserve"> </w:t>
      </w:r>
    </w:p>
    <w:p w14:paraId="2A0D1F9A" w14:textId="77777777" w:rsidR="00B36A45" w:rsidRDefault="00B36A45" w:rsidP="00B36A45">
      <w:pPr>
        <w:pStyle w:val="Heading3"/>
        <w:ind w:left="611" w:hanging="551"/>
      </w:pPr>
      <w:r>
        <w:t xml:space="preserve">Statistical summary of crimes  </w:t>
      </w:r>
    </w:p>
    <w:p w14:paraId="54822E03" w14:textId="77777777" w:rsidR="00B36A45" w:rsidRDefault="00B36A45" w:rsidP="00327794">
      <w:pPr>
        <w:spacing w:after="119"/>
        <w:ind w:left="70" w:right="233"/>
      </w:pPr>
      <w:r>
        <w:t xml:space="preserve">The describe function in python is used to get statistics of the London crime data, this returns the mean, standard deviation, minimum, maximum, 1st quartile (25%), 2nd quartile (50%), and the 3rd quartile (75%) for each of the major categories of crime </w:t>
      </w:r>
    </w:p>
    <w:p w14:paraId="212C057B" w14:textId="77777777" w:rsidR="00B36A45" w:rsidRDefault="00B36A45" w:rsidP="00B36A45">
      <w:pPr>
        <w:spacing w:after="46" w:line="259" w:lineRule="auto"/>
        <w:ind w:left="75" w:right="0" w:firstLine="0"/>
      </w:pPr>
      <w:r>
        <w:t xml:space="preserve"> </w:t>
      </w:r>
    </w:p>
    <w:p w14:paraId="30DAF1BD" w14:textId="77777777" w:rsidR="00B36A45" w:rsidRDefault="00B36A45" w:rsidP="00B36A45">
      <w:pPr>
        <w:spacing w:after="0" w:line="259" w:lineRule="auto"/>
        <w:ind w:left="0" w:right="122" w:firstLine="0"/>
        <w:jc w:val="right"/>
      </w:pPr>
      <w:r>
        <w:rPr>
          <w:noProof/>
        </w:rPr>
        <w:drawing>
          <wp:inline distT="0" distB="0" distL="0" distR="0" wp14:anchorId="76497090" wp14:editId="7A703F91">
            <wp:extent cx="5662602" cy="1563412"/>
            <wp:effectExtent l="0" t="0" r="0" b="0"/>
            <wp:docPr id="507" name="Picture 507"/>
            <wp:cNvGraphicFramePr/>
            <a:graphic xmlns:a="http://schemas.openxmlformats.org/drawingml/2006/main">
              <a:graphicData uri="http://schemas.openxmlformats.org/drawingml/2006/picture">
                <pic:pic xmlns:pic="http://schemas.openxmlformats.org/drawingml/2006/picture">
                  <pic:nvPicPr>
                    <pic:cNvPr id="507" name="Picture 507"/>
                    <pic:cNvPicPr/>
                  </pic:nvPicPr>
                  <pic:blipFill>
                    <a:blip r:embed="rId15"/>
                    <a:stretch>
                      <a:fillRect/>
                    </a:stretch>
                  </pic:blipFill>
                  <pic:spPr>
                    <a:xfrm>
                      <a:off x="0" y="0"/>
                      <a:ext cx="5662602" cy="1563412"/>
                    </a:xfrm>
                    <a:prstGeom prst="rect">
                      <a:avLst/>
                    </a:prstGeom>
                  </pic:spPr>
                </pic:pic>
              </a:graphicData>
            </a:graphic>
          </wp:inline>
        </w:drawing>
      </w:r>
      <w:r>
        <w:t xml:space="preserve"> </w:t>
      </w:r>
    </w:p>
    <w:p w14:paraId="5A78A006" w14:textId="77777777" w:rsidR="00B36A45" w:rsidRDefault="00B36A45" w:rsidP="00B36A45">
      <w:pPr>
        <w:spacing w:after="62" w:line="259" w:lineRule="auto"/>
        <w:ind w:left="0" w:right="118" w:firstLine="0"/>
        <w:jc w:val="center"/>
      </w:pPr>
    </w:p>
    <w:p w14:paraId="609FE124" w14:textId="77777777" w:rsidR="00B36A45" w:rsidRDefault="00B36A45" w:rsidP="00B36A45">
      <w:pPr>
        <w:ind w:left="70" w:right="233"/>
      </w:pPr>
      <w:r>
        <w:t xml:space="preserve">The count for each of the major categories of crime returns the value 33 which is the number of London boroughs. ‘Theft and Handling’ is the highest reported crime during the year 2016 followed by ‘Violence against the person’, ‘Criminal damage’. The lowest recorded crimes are  ’Drugs’, ‘Robbery’ and  ‘Other Notifiable offenses’. </w:t>
      </w:r>
    </w:p>
    <w:p w14:paraId="708D0F8C" w14:textId="77777777" w:rsidR="00B36A45" w:rsidRDefault="00B36A45" w:rsidP="00B36A45">
      <w:pPr>
        <w:spacing w:after="27" w:line="259" w:lineRule="auto"/>
        <w:ind w:left="75" w:right="0" w:firstLine="0"/>
      </w:pPr>
      <w:r>
        <w:t xml:space="preserve"> </w:t>
      </w:r>
    </w:p>
    <w:p w14:paraId="6E9A5628" w14:textId="77777777" w:rsidR="00B36A45" w:rsidRDefault="00B36A45" w:rsidP="00B36A45">
      <w:pPr>
        <w:pStyle w:val="Heading3"/>
        <w:ind w:left="611" w:hanging="551"/>
      </w:pPr>
      <w:r>
        <w:t>Boroughs with the highest crime rates</w:t>
      </w:r>
      <w:r>
        <w:rPr>
          <w:b w:val="0"/>
        </w:rPr>
        <w:t xml:space="preserve">  </w:t>
      </w:r>
    </w:p>
    <w:p w14:paraId="31E836BE" w14:textId="77777777" w:rsidR="00B36A45" w:rsidRDefault="00B36A45" w:rsidP="00327794">
      <w:pPr>
        <w:ind w:left="70" w:right="233"/>
      </w:pPr>
      <w:r>
        <w:t>Comparing five boroughs with the highest crime rate during the year 2016</w:t>
      </w:r>
    </w:p>
    <w:p w14:paraId="3488D464" w14:textId="77777777" w:rsidR="00B36A45" w:rsidRDefault="00B36A45" w:rsidP="00B36A45">
      <w:pPr>
        <w:spacing w:after="67" w:line="259" w:lineRule="auto"/>
        <w:ind w:left="0" w:right="1548" w:firstLine="0"/>
        <w:jc w:val="right"/>
      </w:pPr>
      <w:r>
        <w:rPr>
          <w:noProof/>
        </w:rPr>
        <w:drawing>
          <wp:inline distT="0" distB="0" distL="0" distR="0" wp14:anchorId="3F43963C" wp14:editId="1EE75FAE">
            <wp:extent cx="3889463" cy="2383250"/>
            <wp:effectExtent l="0" t="0" r="0" b="0"/>
            <wp:docPr id="557" name="Picture 557"/>
            <wp:cNvGraphicFramePr/>
            <a:graphic xmlns:a="http://schemas.openxmlformats.org/drawingml/2006/main">
              <a:graphicData uri="http://schemas.openxmlformats.org/drawingml/2006/picture">
                <pic:pic xmlns:pic="http://schemas.openxmlformats.org/drawingml/2006/picture">
                  <pic:nvPicPr>
                    <pic:cNvPr id="557" name="Picture 557"/>
                    <pic:cNvPicPr/>
                  </pic:nvPicPr>
                  <pic:blipFill>
                    <a:blip r:embed="rId16"/>
                    <a:stretch>
                      <a:fillRect/>
                    </a:stretch>
                  </pic:blipFill>
                  <pic:spPr>
                    <a:xfrm>
                      <a:off x="0" y="0"/>
                      <a:ext cx="3889463" cy="2383250"/>
                    </a:xfrm>
                    <a:prstGeom prst="rect">
                      <a:avLst/>
                    </a:prstGeom>
                  </pic:spPr>
                </pic:pic>
              </a:graphicData>
            </a:graphic>
          </wp:inline>
        </w:drawing>
      </w:r>
      <w:r>
        <w:t xml:space="preserve"> </w:t>
      </w:r>
    </w:p>
    <w:p w14:paraId="0048D11B" w14:textId="77777777" w:rsidR="00B36A45" w:rsidRDefault="00B36A45" w:rsidP="00B36A45">
      <w:pPr>
        <w:spacing w:after="62" w:line="259" w:lineRule="auto"/>
        <w:ind w:left="0" w:right="118" w:firstLine="0"/>
        <w:jc w:val="center"/>
      </w:pPr>
      <w:r>
        <w:rPr>
          <w:i/>
          <w:sz w:val="18"/>
        </w:rPr>
        <w:t xml:space="preserve"> </w:t>
      </w:r>
    </w:p>
    <w:p w14:paraId="048AA4F2" w14:textId="77777777" w:rsidR="00B36A45" w:rsidRDefault="00B36A45" w:rsidP="00B36A45">
      <w:pPr>
        <w:pStyle w:val="Heading3"/>
        <w:ind w:left="611" w:hanging="551"/>
      </w:pPr>
      <w:r>
        <w:lastRenderedPageBreak/>
        <w:t>Boroughs with the lowest crime rates</w:t>
      </w:r>
      <w:r>
        <w:rPr>
          <w:b w:val="0"/>
        </w:rPr>
        <w:t xml:space="preserve">  </w:t>
      </w:r>
    </w:p>
    <w:p w14:paraId="55E68ADE" w14:textId="77777777" w:rsidR="00B36A45" w:rsidRDefault="00B36A45" w:rsidP="00327794">
      <w:pPr>
        <w:spacing w:after="117"/>
        <w:ind w:left="70" w:right="233"/>
      </w:pPr>
      <w:r>
        <w:t xml:space="preserve">Comparing five boroughs with the lowest crime rate during the year 2016, City of London has the lowest recorded crimes followed by Kingston upon Thames, Sutton, Richmond upon Thames and Merton </w:t>
      </w:r>
    </w:p>
    <w:p w14:paraId="086A3C48" w14:textId="77777777" w:rsidR="00B36A45" w:rsidRDefault="00B36A45" w:rsidP="00B36A45">
      <w:pPr>
        <w:spacing w:after="46" w:line="259" w:lineRule="auto"/>
        <w:ind w:left="75" w:right="0" w:firstLine="0"/>
      </w:pPr>
      <w:r>
        <w:t xml:space="preserve"> </w:t>
      </w:r>
    </w:p>
    <w:p w14:paraId="6E974A61" w14:textId="77777777" w:rsidR="00B36A45" w:rsidRDefault="00B36A45" w:rsidP="00B36A45">
      <w:pPr>
        <w:spacing w:after="58" w:line="216" w:lineRule="auto"/>
        <w:ind w:left="2643" w:right="1418" w:hanging="1050"/>
      </w:pPr>
      <w:r>
        <w:rPr>
          <w:noProof/>
        </w:rPr>
        <w:drawing>
          <wp:inline distT="0" distB="0" distL="0" distR="0" wp14:anchorId="2D4E4E8F" wp14:editId="30288E34">
            <wp:extent cx="3736936" cy="2268854"/>
            <wp:effectExtent l="0" t="0" r="0" b="0"/>
            <wp:docPr id="582" name="Picture 582"/>
            <wp:cNvGraphicFramePr/>
            <a:graphic xmlns:a="http://schemas.openxmlformats.org/drawingml/2006/main">
              <a:graphicData uri="http://schemas.openxmlformats.org/drawingml/2006/picture">
                <pic:pic xmlns:pic="http://schemas.openxmlformats.org/drawingml/2006/picture">
                  <pic:nvPicPr>
                    <pic:cNvPr id="582" name="Picture 582"/>
                    <pic:cNvPicPr/>
                  </pic:nvPicPr>
                  <pic:blipFill>
                    <a:blip r:embed="rId17"/>
                    <a:stretch>
                      <a:fillRect/>
                    </a:stretch>
                  </pic:blipFill>
                  <pic:spPr>
                    <a:xfrm>
                      <a:off x="0" y="0"/>
                      <a:ext cx="3736936" cy="2268854"/>
                    </a:xfrm>
                    <a:prstGeom prst="rect">
                      <a:avLst/>
                    </a:prstGeom>
                  </pic:spPr>
                </pic:pic>
              </a:graphicData>
            </a:graphic>
          </wp:inline>
        </w:drawing>
      </w:r>
      <w:r>
        <w:t xml:space="preserve"> </w:t>
      </w:r>
    </w:p>
    <w:p w14:paraId="3D0D5C3B" w14:textId="77777777" w:rsidR="00B36A45" w:rsidRDefault="00B36A45" w:rsidP="00B36A45">
      <w:pPr>
        <w:spacing w:after="62" w:line="259" w:lineRule="auto"/>
        <w:ind w:left="75" w:right="0" w:firstLine="0"/>
      </w:pPr>
      <w:r>
        <w:rPr>
          <w:i/>
          <w:sz w:val="18"/>
        </w:rPr>
        <w:t xml:space="preserve"> </w:t>
      </w:r>
    </w:p>
    <w:p w14:paraId="449819FA" w14:textId="77777777" w:rsidR="00B36A45" w:rsidRDefault="00B36A45" w:rsidP="00B36A45">
      <w:pPr>
        <w:pStyle w:val="Heading3"/>
        <w:ind w:left="611" w:hanging="551"/>
      </w:pPr>
      <w:r>
        <w:t xml:space="preserve">Neighborhoods in Kingston upon Thames  </w:t>
      </w:r>
    </w:p>
    <w:p w14:paraId="1A295DCB" w14:textId="77777777" w:rsidR="00B36A45" w:rsidRDefault="00B36A45" w:rsidP="00B36A45">
      <w:pPr>
        <w:spacing w:after="121"/>
        <w:ind w:left="70" w:right="233"/>
      </w:pPr>
      <w:r>
        <w:t xml:space="preserve">There are 15 neighborhoods in the royal borough of Kingston upon Thames, they are </w:t>
      </w:r>
      <w:r w:rsidR="00327794">
        <w:t>visualized</w:t>
      </w:r>
      <w:r>
        <w:t xml:space="preserve"> on a map using folium on python </w:t>
      </w:r>
    </w:p>
    <w:p w14:paraId="400003A5" w14:textId="77777777" w:rsidR="00B36A45" w:rsidRDefault="00B36A45" w:rsidP="00B36A45">
      <w:pPr>
        <w:spacing w:after="50" w:line="259" w:lineRule="auto"/>
        <w:ind w:left="75" w:right="0" w:firstLine="0"/>
      </w:pPr>
      <w:r>
        <w:t xml:space="preserve"> </w:t>
      </w:r>
    </w:p>
    <w:p w14:paraId="5B98B50B" w14:textId="77777777" w:rsidR="00B36A45" w:rsidRDefault="00B36A45" w:rsidP="00B36A45">
      <w:pPr>
        <w:spacing w:after="112" w:line="259" w:lineRule="auto"/>
        <w:ind w:left="0" w:right="135" w:firstLine="0"/>
        <w:jc w:val="center"/>
      </w:pPr>
      <w:r>
        <w:t xml:space="preserve"> </w:t>
      </w:r>
      <w:r>
        <w:rPr>
          <w:rFonts w:ascii="Calibri" w:eastAsia="Calibri" w:hAnsi="Calibri" w:cs="Calibri"/>
        </w:rPr>
        <w:t>​</w:t>
      </w:r>
      <w:r>
        <w:rPr>
          <w:b/>
        </w:rPr>
        <w:t xml:space="preserve"> </w:t>
      </w:r>
      <w:r>
        <w:rPr>
          <w:noProof/>
        </w:rPr>
        <w:drawing>
          <wp:inline distT="0" distB="0" distL="0" distR="0" wp14:anchorId="1EE43AF5" wp14:editId="34B68938">
            <wp:extent cx="4747434" cy="2878965"/>
            <wp:effectExtent l="0" t="0" r="0" b="0"/>
            <wp:docPr id="640" name="Picture 640"/>
            <wp:cNvGraphicFramePr/>
            <a:graphic xmlns:a="http://schemas.openxmlformats.org/drawingml/2006/main">
              <a:graphicData uri="http://schemas.openxmlformats.org/drawingml/2006/picture">
                <pic:pic xmlns:pic="http://schemas.openxmlformats.org/drawingml/2006/picture">
                  <pic:nvPicPr>
                    <pic:cNvPr id="640" name="Picture 640"/>
                    <pic:cNvPicPr/>
                  </pic:nvPicPr>
                  <pic:blipFill>
                    <a:blip r:embed="rId18"/>
                    <a:stretch>
                      <a:fillRect/>
                    </a:stretch>
                  </pic:blipFill>
                  <pic:spPr>
                    <a:xfrm>
                      <a:off x="0" y="0"/>
                      <a:ext cx="4747434" cy="2878965"/>
                    </a:xfrm>
                    <a:prstGeom prst="rect">
                      <a:avLst/>
                    </a:prstGeom>
                  </pic:spPr>
                </pic:pic>
              </a:graphicData>
            </a:graphic>
          </wp:inline>
        </w:drawing>
      </w:r>
      <w:r>
        <w:rPr>
          <w:b/>
        </w:rPr>
        <w:t xml:space="preserve"> </w:t>
      </w:r>
    </w:p>
    <w:p w14:paraId="0C665A9D" w14:textId="77777777" w:rsidR="00B36A45" w:rsidRDefault="00B36A45" w:rsidP="00B36A45">
      <w:pPr>
        <w:spacing w:after="77" w:line="259" w:lineRule="auto"/>
        <w:ind w:left="0" w:right="118" w:firstLine="0"/>
        <w:jc w:val="center"/>
      </w:pPr>
    </w:p>
    <w:p w14:paraId="4DAEF6ED" w14:textId="77777777" w:rsidR="00B36A45" w:rsidRDefault="00B36A45" w:rsidP="00B36A45">
      <w:pPr>
        <w:pStyle w:val="Heading2"/>
        <w:ind w:left="461" w:hanging="401"/>
      </w:pPr>
      <w:r>
        <w:t xml:space="preserve">Modelling </w:t>
      </w:r>
    </w:p>
    <w:p w14:paraId="4C43BD49" w14:textId="77777777" w:rsidR="00B36A45" w:rsidRDefault="00B36A45" w:rsidP="00B36A45">
      <w:pPr>
        <w:spacing w:after="118"/>
        <w:ind w:left="70" w:right="233"/>
      </w:pPr>
      <w:r>
        <w:t xml:space="preserve">Using the final dataset containing the neighborhoods in Kingston upon Thames along with the latitude and longitude, we can find all the venues within a 500 meter radius of each </w:t>
      </w:r>
      <w:r>
        <w:lastRenderedPageBreak/>
        <w:t xml:space="preserve">neighborhood by connecting to the Foursquare API. This returns a json file containing all the venues in each neighborhood which is converted to a pandas </w:t>
      </w:r>
      <w:proofErr w:type="spellStart"/>
      <w:r>
        <w:t>dataframe</w:t>
      </w:r>
      <w:proofErr w:type="spellEnd"/>
      <w:r>
        <w:t>. This data frame contains all the venues along with their coordinates and category (</w:t>
      </w:r>
      <w:r>
        <w:rPr>
          <w:rFonts w:ascii="Calibri" w:eastAsia="Calibri" w:hAnsi="Calibri" w:cs="Calibri"/>
        </w:rPr>
        <w:t>​</w:t>
      </w:r>
      <w:r>
        <w:rPr>
          <w:i/>
        </w:rPr>
        <w:t>see fig 3.2.1</w:t>
      </w:r>
      <w:r>
        <w:rPr>
          <w:rFonts w:ascii="Calibri" w:eastAsia="Calibri" w:hAnsi="Calibri" w:cs="Calibri"/>
          <w:sz w:val="23"/>
        </w:rPr>
        <w:t>​</w:t>
      </w:r>
      <w:r>
        <w:t xml:space="preserve">).  </w:t>
      </w:r>
    </w:p>
    <w:p w14:paraId="5DC17588" w14:textId="77777777" w:rsidR="00B36A45" w:rsidRDefault="00B36A45" w:rsidP="00B36A45">
      <w:pPr>
        <w:spacing w:after="46" w:line="259" w:lineRule="auto"/>
        <w:ind w:left="75" w:right="0" w:firstLine="0"/>
      </w:pPr>
      <w:r>
        <w:t xml:space="preserve"> </w:t>
      </w:r>
    </w:p>
    <w:p w14:paraId="61C6BE57" w14:textId="77777777" w:rsidR="00B36A45" w:rsidRDefault="00B36A45" w:rsidP="00B36A45">
      <w:pPr>
        <w:spacing w:after="0" w:line="259" w:lineRule="auto"/>
        <w:ind w:left="0" w:right="122" w:firstLine="0"/>
        <w:jc w:val="right"/>
      </w:pPr>
      <w:r>
        <w:rPr>
          <w:noProof/>
        </w:rPr>
        <w:drawing>
          <wp:inline distT="0" distB="0" distL="0" distR="0" wp14:anchorId="59BAF65E" wp14:editId="748A69DC">
            <wp:extent cx="5662602" cy="1020031"/>
            <wp:effectExtent l="0" t="0" r="0" b="0"/>
            <wp:docPr id="664" name="Picture 664"/>
            <wp:cNvGraphicFramePr/>
            <a:graphic xmlns:a="http://schemas.openxmlformats.org/drawingml/2006/main">
              <a:graphicData uri="http://schemas.openxmlformats.org/drawingml/2006/picture">
                <pic:pic xmlns:pic="http://schemas.openxmlformats.org/drawingml/2006/picture">
                  <pic:nvPicPr>
                    <pic:cNvPr id="664" name="Picture 664"/>
                    <pic:cNvPicPr/>
                  </pic:nvPicPr>
                  <pic:blipFill>
                    <a:blip r:embed="rId19"/>
                    <a:stretch>
                      <a:fillRect/>
                    </a:stretch>
                  </pic:blipFill>
                  <pic:spPr>
                    <a:xfrm>
                      <a:off x="0" y="0"/>
                      <a:ext cx="5662602" cy="1020031"/>
                    </a:xfrm>
                    <a:prstGeom prst="rect">
                      <a:avLst/>
                    </a:prstGeom>
                  </pic:spPr>
                </pic:pic>
              </a:graphicData>
            </a:graphic>
          </wp:inline>
        </w:drawing>
      </w:r>
      <w:r>
        <w:t xml:space="preserve"> </w:t>
      </w:r>
    </w:p>
    <w:p w14:paraId="20810AF1" w14:textId="77777777" w:rsidR="00B36A45" w:rsidRDefault="00B36A45" w:rsidP="00327794">
      <w:pPr>
        <w:ind w:left="0" w:right="233" w:firstLine="0"/>
      </w:pPr>
    </w:p>
    <w:p w14:paraId="118D7248" w14:textId="77777777" w:rsidR="00B36A45" w:rsidRDefault="00B36A45" w:rsidP="00B36A45">
      <w:pPr>
        <w:ind w:left="70" w:right="233"/>
      </w:pPr>
      <w:r>
        <w:t xml:space="preserve">To help people find similar neighborhoods in the safest borough we will be clustering similar neighborhoods using K - means clustering which is a form of unsupervised machine learning algorithm that clusters data based on predefined cluster size. We will use a cluster size of 5 for this project that will cluster the 15 neighborhoods into 5 clusters. The reason to conduct a K- means clustering is to cluster neighborhoods with similar venues together so that people can shortlist the area of their interests based on the venues/amenities around each neighborhood. </w:t>
      </w:r>
    </w:p>
    <w:p w14:paraId="7A65E681" w14:textId="77777777" w:rsidR="00B36A45" w:rsidRDefault="00B36A45" w:rsidP="00B36A45">
      <w:pPr>
        <w:spacing w:after="87" w:line="259" w:lineRule="auto"/>
        <w:ind w:left="75" w:right="0" w:firstLine="0"/>
      </w:pPr>
      <w:r>
        <w:t xml:space="preserve"> </w:t>
      </w:r>
    </w:p>
    <w:p w14:paraId="3248E577" w14:textId="77777777" w:rsidR="00B36A45" w:rsidRDefault="00B36A45" w:rsidP="00B36A45">
      <w:pPr>
        <w:pStyle w:val="Heading1"/>
        <w:ind w:left="371" w:hanging="311"/>
      </w:pPr>
      <w:r>
        <w:t>Results</w:t>
      </w:r>
      <w:r>
        <w:rPr>
          <w:u w:val="none"/>
        </w:rPr>
        <w:t xml:space="preserve"> </w:t>
      </w:r>
    </w:p>
    <w:p w14:paraId="3197D0C9" w14:textId="77777777" w:rsidR="00B36A45" w:rsidRDefault="00B36A45" w:rsidP="00B36A45">
      <w:pPr>
        <w:spacing w:after="116"/>
        <w:ind w:left="70" w:right="233"/>
      </w:pPr>
      <w:r>
        <w:t xml:space="preserve">After running the K-means clustering we can access each cluster created to see which neighborhoods were assigned to each of the five clusters. Looking into the neighborhoods in the first cluster </w:t>
      </w:r>
    </w:p>
    <w:p w14:paraId="28317E98" w14:textId="77777777" w:rsidR="00B36A45" w:rsidRDefault="00B36A45" w:rsidP="00B36A45">
      <w:pPr>
        <w:spacing w:after="46" w:line="259" w:lineRule="auto"/>
        <w:ind w:left="75" w:right="0" w:firstLine="0"/>
      </w:pPr>
      <w:r>
        <w:t xml:space="preserve"> </w:t>
      </w:r>
    </w:p>
    <w:p w14:paraId="0DD26351" w14:textId="77777777" w:rsidR="00B36A45" w:rsidRDefault="00B36A45" w:rsidP="00327794">
      <w:pPr>
        <w:spacing w:line="313" w:lineRule="auto"/>
        <w:ind w:left="3868" w:right="0" w:hanging="3777"/>
      </w:pPr>
      <w:r>
        <w:rPr>
          <w:noProof/>
        </w:rPr>
        <w:drawing>
          <wp:inline distT="0" distB="0" distL="0" distR="0" wp14:anchorId="7D0C0478" wp14:editId="511470FF">
            <wp:extent cx="5662602" cy="3279352"/>
            <wp:effectExtent l="0" t="0" r="0" b="0"/>
            <wp:docPr id="720" name="Picture 720"/>
            <wp:cNvGraphicFramePr/>
            <a:graphic xmlns:a="http://schemas.openxmlformats.org/drawingml/2006/main">
              <a:graphicData uri="http://schemas.openxmlformats.org/drawingml/2006/picture">
                <pic:pic xmlns:pic="http://schemas.openxmlformats.org/drawingml/2006/picture">
                  <pic:nvPicPr>
                    <pic:cNvPr id="720" name="Picture 720"/>
                    <pic:cNvPicPr/>
                  </pic:nvPicPr>
                  <pic:blipFill>
                    <a:blip r:embed="rId20"/>
                    <a:stretch>
                      <a:fillRect/>
                    </a:stretch>
                  </pic:blipFill>
                  <pic:spPr>
                    <a:xfrm>
                      <a:off x="0" y="0"/>
                      <a:ext cx="5662602" cy="3279352"/>
                    </a:xfrm>
                    <a:prstGeom prst="rect">
                      <a:avLst/>
                    </a:prstGeom>
                  </pic:spPr>
                </pic:pic>
              </a:graphicData>
            </a:graphic>
          </wp:inline>
        </w:drawing>
      </w:r>
      <w:r>
        <w:t xml:space="preserve"> </w:t>
      </w:r>
    </w:p>
    <w:p w14:paraId="5B38C296" w14:textId="77777777" w:rsidR="00B36A45" w:rsidRDefault="00B36A45" w:rsidP="00B36A45">
      <w:pPr>
        <w:spacing w:after="27" w:line="259" w:lineRule="auto"/>
        <w:ind w:left="75" w:right="0" w:firstLine="0"/>
      </w:pPr>
      <w:r>
        <w:t xml:space="preserve"> </w:t>
      </w:r>
    </w:p>
    <w:p w14:paraId="2B8DDC1F" w14:textId="77777777" w:rsidR="00B36A45" w:rsidRDefault="00B36A45" w:rsidP="00B36A45">
      <w:pPr>
        <w:ind w:left="70" w:right="233"/>
      </w:pPr>
      <w:r>
        <w:lastRenderedPageBreak/>
        <w:t xml:space="preserve">The cluster one is the biggest cluster with 9 of the 15 neighborhoods in the borough Kingston upon Thames. Upon closely examining these neighborhoods we can see that the most common venues in these neighborhoods are Restaurants, Pubs, Cafe, Supermarkets, and stores. </w:t>
      </w:r>
    </w:p>
    <w:p w14:paraId="7C424CC0" w14:textId="77777777" w:rsidR="00B36A45" w:rsidRDefault="00B36A45" w:rsidP="00B36A45">
      <w:pPr>
        <w:spacing w:after="27" w:line="259" w:lineRule="auto"/>
        <w:ind w:left="75" w:right="0" w:firstLine="0"/>
      </w:pPr>
      <w:r>
        <w:t xml:space="preserve">  </w:t>
      </w:r>
    </w:p>
    <w:p w14:paraId="16876A7F" w14:textId="77777777" w:rsidR="00B36A45" w:rsidRDefault="00B36A45" w:rsidP="00327794">
      <w:pPr>
        <w:spacing w:after="107"/>
        <w:ind w:left="70" w:right="233"/>
      </w:pPr>
      <w:r>
        <w:t xml:space="preserve">Looking into the neighborhoods in the second, third and fifth clusters, we can see these clusters have only one neighborhood in each. This is because of the unique venues in each of the neighborhoods, hence they couldn't be clustered into similar neighborhoods </w:t>
      </w:r>
    </w:p>
    <w:p w14:paraId="640D50A4" w14:textId="77777777" w:rsidR="00B36A45" w:rsidRDefault="00B36A45" w:rsidP="00B36A45">
      <w:pPr>
        <w:spacing w:after="46" w:line="259" w:lineRule="auto"/>
        <w:ind w:left="75" w:right="0" w:firstLine="0"/>
      </w:pPr>
      <w:r>
        <w:t xml:space="preserve"> </w:t>
      </w:r>
    </w:p>
    <w:p w14:paraId="6DDBA0DB" w14:textId="77777777" w:rsidR="00B36A45" w:rsidRDefault="00B36A45" w:rsidP="00B36A45">
      <w:pPr>
        <w:spacing w:after="0" w:line="259" w:lineRule="auto"/>
        <w:ind w:left="0" w:right="122" w:firstLine="0"/>
        <w:jc w:val="right"/>
      </w:pPr>
      <w:r>
        <w:rPr>
          <w:noProof/>
        </w:rPr>
        <w:drawing>
          <wp:inline distT="0" distB="0" distL="0" distR="0" wp14:anchorId="183FB4CA" wp14:editId="5F076E2A">
            <wp:extent cx="5662602" cy="791239"/>
            <wp:effectExtent l="0" t="0" r="0" b="0"/>
            <wp:docPr id="751" name="Picture 751"/>
            <wp:cNvGraphicFramePr/>
            <a:graphic xmlns:a="http://schemas.openxmlformats.org/drawingml/2006/main">
              <a:graphicData uri="http://schemas.openxmlformats.org/drawingml/2006/picture">
                <pic:pic xmlns:pic="http://schemas.openxmlformats.org/drawingml/2006/picture">
                  <pic:nvPicPr>
                    <pic:cNvPr id="751" name="Picture 751"/>
                    <pic:cNvPicPr/>
                  </pic:nvPicPr>
                  <pic:blipFill>
                    <a:blip r:embed="rId21"/>
                    <a:stretch>
                      <a:fillRect/>
                    </a:stretch>
                  </pic:blipFill>
                  <pic:spPr>
                    <a:xfrm>
                      <a:off x="0" y="0"/>
                      <a:ext cx="5662602" cy="791239"/>
                    </a:xfrm>
                    <a:prstGeom prst="rect">
                      <a:avLst/>
                    </a:prstGeom>
                  </pic:spPr>
                </pic:pic>
              </a:graphicData>
            </a:graphic>
          </wp:inline>
        </w:drawing>
      </w:r>
      <w:r>
        <w:t xml:space="preserve"> </w:t>
      </w:r>
    </w:p>
    <w:p w14:paraId="1DB6E660" w14:textId="77777777" w:rsidR="00B36A45" w:rsidRDefault="00B36A45" w:rsidP="00B36A45">
      <w:pPr>
        <w:spacing w:after="0" w:line="259" w:lineRule="auto"/>
        <w:ind w:left="0" w:right="118" w:firstLine="0"/>
        <w:jc w:val="center"/>
      </w:pPr>
    </w:p>
    <w:p w14:paraId="0CB0AB3F" w14:textId="77777777" w:rsidR="00B36A45" w:rsidRDefault="00B36A45" w:rsidP="00B36A45">
      <w:pPr>
        <w:ind w:left="70" w:right="233"/>
      </w:pPr>
      <w:r>
        <w:t xml:space="preserve">The second cluster has one neighborhood which consists of Venues such as Restaurants, Golf courses, and wine shops.  </w:t>
      </w:r>
    </w:p>
    <w:p w14:paraId="70A65677" w14:textId="77777777" w:rsidR="00B36A45" w:rsidRDefault="00B36A45" w:rsidP="00B36A45">
      <w:pPr>
        <w:spacing w:after="31" w:line="259" w:lineRule="auto"/>
        <w:ind w:left="0" w:right="133" w:firstLine="0"/>
        <w:jc w:val="right"/>
      </w:pPr>
      <w:r>
        <w:rPr>
          <w:noProof/>
        </w:rPr>
        <w:drawing>
          <wp:inline distT="0" distB="0" distL="0" distR="0" wp14:anchorId="3B1A37B8" wp14:editId="77D86E59">
            <wp:extent cx="5662602" cy="867503"/>
            <wp:effectExtent l="0" t="0" r="0" b="0"/>
            <wp:docPr id="772" name="Picture 772"/>
            <wp:cNvGraphicFramePr/>
            <a:graphic xmlns:a="http://schemas.openxmlformats.org/drawingml/2006/main">
              <a:graphicData uri="http://schemas.openxmlformats.org/drawingml/2006/picture">
                <pic:pic xmlns:pic="http://schemas.openxmlformats.org/drawingml/2006/picture">
                  <pic:nvPicPr>
                    <pic:cNvPr id="772" name="Picture 772"/>
                    <pic:cNvPicPr/>
                  </pic:nvPicPr>
                  <pic:blipFill>
                    <a:blip r:embed="rId22"/>
                    <a:stretch>
                      <a:fillRect/>
                    </a:stretch>
                  </pic:blipFill>
                  <pic:spPr>
                    <a:xfrm>
                      <a:off x="0" y="0"/>
                      <a:ext cx="5662602" cy="867503"/>
                    </a:xfrm>
                    <a:prstGeom prst="rect">
                      <a:avLst/>
                    </a:prstGeom>
                  </pic:spPr>
                </pic:pic>
              </a:graphicData>
            </a:graphic>
          </wp:inline>
        </w:drawing>
      </w:r>
      <w:r>
        <w:rPr>
          <w:i/>
          <w:sz w:val="18"/>
        </w:rPr>
        <w:t xml:space="preserve"> </w:t>
      </w:r>
    </w:p>
    <w:p w14:paraId="3850177B" w14:textId="77777777" w:rsidR="00B36A45" w:rsidRDefault="00B36A45" w:rsidP="00B36A45">
      <w:pPr>
        <w:spacing w:after="62" w:line="259" w:lineRule="auto"/>
        <w:ind w:left="0" w:right="118" w:firstLine="0"/>
        <w:jc w:val="center"/>
      </w:pPr>
    </w:p>
    <w:p w14:paraId="73A19416" w14:textId="77777777" w:rsidR="00B36A45" w:rsidRDefault="00B36A45" w:rsidP="00B36A45">
      <w:pPr>
        <w:ind w:left="70" w:right="233"/>
      </w:pPr>
      <w:r>
        <w:t xml:space="preserve">The third cluster has one neighborhood which consists of Venues such as Train stations, Restaurants, and Furniture shops. </w:t>
      </w:r>
      <w:r>
        <w:rPr>
          <w:i/>
          <w:sz w:val="18"/>
        </w:rPr>
        <w:t xml:space="preserve"> </w:t>
      </w:r>
    </w:p>
    <w:p w14:paraId="18BAF7FF" w14:textId="77777777" w:rsidR="00B36A45" w:rsidRDefault="00B36A45" w:rsidP="00B36A45">
      <w:pPr>
        <w:spacing w:after="31" w:line="259" w:lineRule="auto"/>
        <w:ind w:left="0" w:right="133" w:firstLine="0"/>
        <w:jc w:val="right"/>
      </w:pPr>
      <w:r>
        <w:rPr>
          <w:noProof/>
        </w:rPr>
        <w:drawing>
          <wp:inline distT="0" distB="0" distL="0" distR="0" wp14:anchorId="450E4ABC" wp14:editId="5055F89F">
            <wp:extent cx="5662602" cy="800772"/>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23"/>
                    <a:stretch>
                      <a:fillRect/>
                    </a:stretch>
                  </pic:blipFill>
                  <pic:spPr>
                    <a:xfrm>
                      <a:off x="0" y="0"/>
                      <a:ext cx="5662602" cy="800772"/>
                    </a:xfrm>
                    <a:prstGeom prst="rect">
                      <a:avLst/>
                    </a:prstGeom>
                  </pic:spPr>
                </pic:pic>
              </a:graphicData>
            </a:graphic>
          </wp:inline>
        </w:drawing>
      </w:r>
      <w:r>
        <w:rPr>
          <w:i/>
          <w:sz w:val="18"/>
        </w:rPr>
        <w:t xml:space="preserve"> </w:t>
      </w:r>
    </w:p>
    <w:p w14:paraId="57C8A99B" w14:textId="77777777" w:rsidR="00B36A45" w:rsidRDefault="00B36A45" w:rsidP="00B36A45">
      <w:pPr>
        <w:spacing w:after="62" w:line="259" w:lineRule="auto"/>
        <w:ind w:left="0" w:right="118" w:firstLine="0"/>
        <w:jc w:val="center"/>
      </w:pPr>
    </w:p>
    <w:p w14:paraId="481F9373" w14:textId="77777777" w:rsidR="00B36A45" w:rsidRDefault="00B36A45" w:rsidP="00B36A45">
      <w:pPr>
        <w:spacing w:after="137"/>
        <w:ind w:left="70" w:right="233"/>
      </w:pPr>
      <w:r>
        <w:t xml:space="preserve">The fifth cluster has one neighborhood which consists of Venues such as Grocery shops, Bars, Restaurants, Furniture shops, and Department stores. We will look into the </w:t>
      </w:r>
      <w:proofErr w:type="spellStart"/>
      <w:r>
        <w:t>neighbourhoods</w:t>
      </w:r>
      <w:proofErr w:type="spellEnd"/>
      <w:r>
        <w:t xml:space="preserve"> in the fourth cluster (</w:t>
      </w:r>
      <w:r>
        <w:rPr>
          <w:i/>
        </w:rPr>
        <w:t>see fig 4.5</w:t>
      </w:r>
      <w:r>
        <w:rPr>
          <w:rFonts w:ascii="Calibri" w:eastAsia="Calibri" w:hAnsi="Calibri" w:cs="Calibri"/>
        </w:rPr>
        <w:t>​</w:t>
      </w:r>
      <w:r>
        <w:rPr>
          <w:rFonts w:ascii="Calibri" w:eastAsia="Calibri" w:hAnsi="Calibri" w:cs="Calibri"/>
        </w:rPr>
        <w:tab/>
      </w:r>
      <w:r>
        <w:rPr>
          <w:rFonts w:ascii="Calibri" w:eastAsia="Calibri" w:hAnsi="Calibri" w:cs="Calibri"/>
          <w:sz w:val="23"/>
        </w:rPr>
        <w:t>​</w:t>
      </w:r>
      <w:r>
        <w:t xml:space="preserve">).  </w:t>
      </w:r>
    </w:p>
    <w:p w14:paraId="7E686B14" w14:textId="77777777" w:rsidR="00B36A45" w:rsidRDefault="00B36A45" w:rsidP="00B36A45">
      <w:pPr>
        <w:spacing w:after="0" w:line="259" w:lineRule="auto"/>
        <w:ind w:left="0" w:right="122" w:firstLine="0"/>
        <w:jc w:val="right"/>
      </w:pPr>
      <w:r>
        <w:rPr>
          <w:noProof/>
        </w:rPr>
        <w:drawing>
          <wp:inline distT="0" distB="0" distL="0" distR="0" wp14:anchorId="0D2FBBF0" wp14:editId="7B49A74C">
            <wp:extent cx="5662602" cy="1105828"/>
            <wp:effectExtent l="0" t="0" r="0" b="0"/>
            <wp:docPr id="801" name="Picture 801"/>
            <wp:cNvGraphicFramePr/>
            <a:graphic xmlns:a="http://schemas.openxmlformats.org/drawingml/2006/main">
              <a:graphicData uri="http://schemas.openxmlformats.org/drawingml/2006/picture">
                <pic:pic xmlns:pic="http://schemas.openxmlformats.org/drawingml/2006/picture">
                  <pic:nvPicPr>
                    <pic:cNvPr id="801" name="Picture 801"/>
                    <pic:cNvPicPr/>
                  </pic:nvPicPr>
                  <pic:blipFill>
                    <a:blip r:embed="rId24"/>
                    <a:stretch>
                      <a:fillRect/>
                    </a:stretch>
                  </pic:blipFill>
                  <pic:spPr>
                    <a:xfrm>
                      <a:off x="0" y="0"/>
                      <a:ext cx="5662602" cy="1105828"/>
                    </a:xfrm>
                    <a:prstGeom prst="rect">
                      <a:avLst/>
                    </a:prstGeom>
                  </pic:spPr>
                </pic:pic>
              </a:graphicData>
            </a:graphic>
          </wp:inline>
        </w:drawing>
      </w:r>
      <w:r>
        <w:t xml:space="preserve"> </w:t>
      </w:r>
    </w:p>
    <w:p w14:paraId="06E0E956" w14:textId="77777777" w:rsidR="00B36A45" w:rsidRDefault="00B36A45" w:rsidP="00B36A45">
      <w:pPr>
        <w:spacing w:after="62" w:line="259" w:lineRule="auto"/>
        <w:ind w:left="0" w:right="118" w:firstLine="0"/>
        <w:jc w:val="center"/>
      </w:pPr>
    </w:p>
    <w:p w14:paraId="7D644083" w14:textId="77777777" w:rsidR="00B36A45" w:rsidRDefault="00B36A45" w:rsidP="00B36A45">
      <w:pPr>
        <w:ind w:left="70" w:right="233"/>
      </w:pPr>
      <w:r>
        <w:t xml:space="preserve">The fourth cluster has two neighborhoods in it, these neighborhoods have common venues such as Parks, Gym/Fitness centers, Bus Stops, Restaurants, Electronics Stores and Soccer fields etc.  </w:t>
      </w:r>
    </w:p>
    <w:p w14:paraId="0A0BCB3E" w14:textId="77777777" w:rsidR="00B36A45" w:rsidRDefault="00B36A45" w:rsidP="00B36A45">
      <w:pPr>
        <w:spacing w:after="27" w:line="259" w:lineRule="auto"/>
        <w:ind w:left="75" w:right="0" w:firstLine="0"/>
      </w:pPr>
      <w:r>
        <w:lastRenderedPageBreak/>
        <w:t xml:space="preserve"> </w:t>
      </w:r>
    </w:p>
    <w:p w14:paraId="0180C180" w14:textId="77777777" w:rsidR="00B36A45" w:rsidRDefault="00327794" w:rsidP="00B36A45">
      <w:pPr>
        <w:ind w:left="70" w:right="233"/>
      </w:pPr>
      <w:r>
        <w:t>Visualizing</w:t>
      </w:r>
      <w:r w:rsidR="00B36A45">
        <w:t xml:space="preserve"> the clustered neighborhoods on a map using the folium library </w:t>
      </w:r>
    </w:p>
    <w:p w14:paraId="438BF2EA" w14:textId="77777777" w:rsidR="00B36A45" w:rsidRDefault="00B36A45" w:rsidP="00B36A45">
      <w:pPr>
        <w:spacing w:after="31" w:line="259" w:lineRule="auto"/>
        <w:ind w:left="0" w:right="1184" w:firstLine="0"/>
        <w:jc w:val="right"/>
      </w:pPr>
      <w:r>
        <w:rPr>
          <w:noProof/>
        </w:rPr>
        <w:drawing>
          <wp:inline distT="0" distB="0" distL="0" distR="0" wp14:anchorId="53A408E4" wp14:editId="56F5FD73">
            <wp:extent cx="4375647" cy="2087727"/>
            <wp:effectExtent l="0" t="0" r="0" b="0"/>
            <wp:docPr id="817" name="Picture 817"/>
            <wp:cNvGraphicFramePr/>
            <a:graphic xmlns:a="http://schemas.openxmlformats.org/drawingml/2006/main">
              <a:graphicData uri="http://schemas.openxmlformats.org/drawingml/2006/picture">
                <pic:pic xmlns:pic="http://schemas.openxmlformats.org/drawingml/2006/picture">
                  <pic:nvPicPr>
                    <pic:cNvPr id="817" name="Picture 817"/>
                    <pic:cNvPicPr/>
                  </pic:nvPicPr>
                  <pic:blipFill>
                    <a:blip r:embed="rId25"/>
                    <a:stretch>
                      <a:fillRect/>
                    </a:stretch>
                  </pic:blipFill>
                  <pic:spPr>
                    <a:xfrm>
                      <a:off x="0" y="0"/>
                      <a:ext cx="4375647" cy="2087727"/>
                    </a:xfrm>
                    <a:prstGeom prst="rect">
                      <a:avLst/>
                    </a:prstGeom>
                  </pic:spPr>
                </pic:pic>
              </a:graphicData>
            </a:graphic>
          </wp:inline>
        </w:drawing>
      </w:r>
      <w:r>
        <w:rPr>
          <w:i/>
          <w:sz w:val="18"/>
        </w:rPr>
        <w:t xml:space="preserve"> </w:t>
      </w:r>
    </w:p>
    <w:p w14:paraId="6AF2C350" w14:textId="77777777" w:rsidR="00B36A45" w:rsidRDefault="00B36A45" w:rsidP="00B36A45">
      <w:pPr>
        <w:ind w:left="70" w:right="233"/>
      </w:pPr>
      <w:r>
        <w:t xml:space="preserve">Each cluster is color coded for the ease of presentation, we can see that majority of the neighborhood falls in the red cluster which is the first cluster. Three neighborhoods have their own cluster (Blue, Purple and Yellow), these are clusters two three and five. The green cluster consists of two neighborhoods which is the 4th cluster.  </w:t>
      </w:r>
    </w:p>
    <w:p w14:paraId="7E3BC43A" w14:textId="77777777" w:rsidR="00B36A45" w:rsidRDefault="00B36A45" w:rsidP="00B36A45">
      <w:pPr>
        <w:spacing w:after="87" w:line="259" w:lineRule="auto"/>
        <w:ind w:left="75" w:right="0" w:firstLine="0"/>
      </w:pPr>
      <w:r>
        <w:t xml:space="preserve"> </w:t>
      </w:r>
    </w:p>
    <w:p w14:paraId="55E3E220" w14:textId="77777777" w:rsidR="00B36A45" w:rsidRDefault="00B36A45" w:rsidP="00B36A45">
      <w:pPr>
        <w:pStyle w:val="Heading1"/>
        <w:ind w:left="371" w:hanging="311"/>
      </w:pPr>
      <w:r>
        <w:t>Discussion</w:t>
      </w:r>
      <w:r>
        <w:rPr>
          <w:u w:val="none"/>
        </w:rPr>
        <w:t xml:space="preserve"> </w:t>
      </w:r>
    </w:p>
    <w:p w14:paraId="2266C59C" w14:textId="77777777" w:rsidR="00B36A45" w:rsidRDefault="00B36A45" w:rsidP="00B36A45">
      <w:pPr>
        <w:ind w:left="70" w:right="233"/>
      </w:pPr>
      <w:r>
        <w:t>The aim of this project is to help people who want to relocate to the safest borough in London, expats can chose the neighborhoods to which they want to relocate based on the most common venues in it. For example if a person is looking for a neighborhood with good connectivity and public transportation we can see that Clusters 3 and 4 have Train stations and Bus stops as the most common venues. If a person is looking for a neighborhood with stores and restaurants in a close proximity then the neighborhoods in the first cluster is suitable. For a family I feel that the neighborhoods in Cluster 4 are more suitable dues to the common venues in that cluster, these neighborhoods have common venues such as Parks, Gym/Fitness centers, Bus Stops, Restaurants, Electronics Stores and Soccer fields which is ideal for a family. The choices of neighborhoods may vary from person to person.</w:t>
      </w:r>
    </w:p>
    <w:p w14:paraId="5BB7BF4C" w14:textId="77777777" w:rsidR="00B36A45" w:rsidRDefault="00B36A45" w:rsidP="00B36A45">
      <w:pPr>
        <w:spacing w:after="87" w:line="259" w:lineRule="auto"/>
        <w:ind w:left="796" w:right="0" w:firstLine="0"/>
      </w:pPr>
      <w:r>
        <w:t xml:space="preserve"> </w:t>
      </w:r>
    </w:p>
    <w:p w14:paraId="3332A758" w14:textId="77777777" w:rsidR="00B36A45" w:rsidRDefault="00B36A45" w:rsidP="00B36A45">
      <w:pPr>
        <w:pStyle w:val="Heading1"/>
        <w:numPr>
          <w:ilvl w:val="0"/>
          <w:numId w:val="0"/>
        </w:numPr>
        <w:ind w:left="70"/>
      </w:pPr>
      <w:r>
        <w:t>6.Conclusion</w:t>
      </w:r>
      <w:r>
        <w:rPr>
          <w:u w:val="none"/>
        </w:rPr>
        <w:t xml:space="preserve"> </w:t>
      </w:r>
    </w:p>
    <w:p w14:paraId="394AA18D" w14:textId="77777777" w:rsidR="00B36A45" w:rsidRDefault="00B36A45" w:rsidP="00B36A45">
      <w:pPr>
        <w:ind w:left="70" w:right="233"/>
      </w:pPr>
      <w:r>
        <w:t xml:space="preserve">This project helps a person get a better understanding of the neighborhoods with respect to the most common venues in that neighborhood. It is always helpful to make use of technology to stay one step ahead i.e. finding out more about places before moving into a neighborhood. We have just taken safety as a primary concern to shortlist the safest borough of London. The future of this project includes taking other factors such as cost of living in the areas into consideration to shortlist the borough, such as filtering areas based on a predefined budget.  </w:t>
      </w:r>
    </w:p>
    <w:p w14:paraId="7F247C1B" w14:textId="77777777" w:rsidR="006D4F45" w:rsidRDefault="006D4F45"/>
    <w:sectPr w:rsidR="006D4F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770CC"/>
    <w:multiLevelType w:val="multilevel"/>
    <w:tmpl w:val="30B85A9C"/>
    <w:lvl w:ilvl="0">
      <w:start w:val="1"/>
      <w:numFmt w:val="decimal"/>
      <w:pStyle w:val="Heading1"/>
      <w:lvlText w:val="%1."/>
      <w:lvlJc w:val="left"/>
      <w:pPr>
        <w:ind w:left="0"/>
      </w:pPr>
      <w:rPr>
        <w:rFonts w:ascii="Arial" w:eastAsia="Arial" w:hAnsi="Arial" w:cs="Arial"/>
        <w:b/>
        <w:bCs/>
        <w:i w:val="0"/>
        <w:strike w:val="0"/>
        <w:dstrike w:val="0"/>
        <w:color w:val="000000"/>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Arial" w:eastAsia="Arial" w:hAnsi="Arial" w:cs="Arial"/>
        <w:b/>
        <w:bCs/>
        <w:i w:val="0"/>
        <w:strike w:val="0"/>
        <w:dstrike w:val="0"/>
        <w:color w:val="000000"/>
        <w:sz w:val="24"/>
        <w:szCs w:val="24"/>
        <w:u w:val="none" w:color="000000"/>
        <w:bdr w:val="none" w:sz="0" w:space="0" w:color="auto"/>
        <w:shd w:val="clear" w:color="auto" w:fill="auto"/>
        <w:vertAlign w:val="baseline"/>
      </w:rPr>
    </w:lvl>
    <w:lvl w:ilvl="2">
      <w:start w:val="1"/>
      <w:numFmt w:val="decimal"/>
      <w:pStyle w:val="Heading3"/>
      <w:lvlText w:val="%1.%2.%3"/>
      <w:lvlJc w:val="left"/>
      <w:pPr>
        <w:ind w:left="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2A75D64"/>
    <w:multiLevelType w:val="hybridMultilevel"/>
    <w:tmpl w:val="26DE5EE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39DA11EF"/>
    <w:multiLevelType w:val="hybridMultilevel"/>
    <w:tmpl w:val="59F0C5A4"/>
    <w:lvl w:ilvl="0" w:tplc="A3C64BE2">
      <w:start w:val="1"/>
      <w:numFmt w:val="bullet"/>
      <w:lvlText w:val="●"/>
      <w:lvlJc w:val="left"/>
      <w:pPr>
        <w:ind w:left="7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DA1F92">
      <w:start w:val="1"/>
      <w:numFmt w:val="bullet"/>
      <w:lvlText w:val="o"/>
      <w:lvlJc w:val="left"/>
      <w:pPr>
        <w:ind w:left="14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F6CBDCA">
      <w:start w:val="1"/>
      <w:numFmt w:val="bullet"/>
      <w:lvlText w:val="▪"/>
      <w:lvlJc w:val="left"/>
      <w:pPr>
        <w:ind w:left="21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E20D08E">
      <w:start w:val="1"/>
      <w:numFmt w:val="bullet"/>
      <w:lvlText w:val="•"/>
      <w:lvlJc w:val="left"/>
      <w:pPr>
        <w:ind w:left="28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164FA4E">
      <w:start w:val="1"/>
      <w:numFmt w:val="bullet"/>
      <w:lvlText w:val="o"/>
      <w:lvlJc w:val="left"/>
      <w:pPr>
        <w:ind w:left="361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5E200A2">
      <w:start w:val="1"/>
      <w:numFmt w:val="bullet"/>
      <w:lvlText w:val="▪"/>
      <w:lvlJc w:val="left"/>
      <w:pPr>
        <w:ind w:left="433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894EECA8">
      <w:start w:val="1"/>
      <w:numFmt w:val="bullet"/>
      <w:lvlText w:val="•"/>
      <w:lvlJc w:val="left"/>
      <w:pPr>
        <w:ind w:left="505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9B4AB60">
      <w:start w:val="1"/>
      <w:numFmt w:val="bullet"/>
      <w:lvlText w:val="o"/>
      <w:lvlJc w:val="left"/>
      <w:pPr>
        <w:ind w:left="577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23FE4194">
      <w:start w:val="1"/>
      <w:numFmt w:val="bullet"/>
      <w:lvlText w:val="▪"/>
      <w:lvlJc w:val="left"/>
      <w:pPr>
        <w:ind w:left="6496"/>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srSwNLSwMDA2NDBX0lEKTi0uzszPAykwqgUAkMjBeCwAAAA="/>
  </w:docVars>
  <w:rsids>
    <w:rsidRoot w:val="00B36A45"/>
    <w:rsid w:val="00327794"/>
    <w:rsid w:val="006D4F45"/>
    <w:rsid w:val="00B36A45"/>
    <w:rsid w:val="00BB05B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7A05D"/>
  <w15:chartTrackingRefBased/>
  <w15:docId w15:val="{A2FC1711-287E-4DFC-846F-D11FD7EFC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36A45"/>
    <w:pPr>
      <w:spacing w:after="15" w:line="269" w:lineRule="auto"/>
      <w:ind w:left="85" w:right="86" w:hanging="10"/>
    </w:pPr>
    <w:rPr>
      <w:rFonts w:ascii="Arial" w:eastAsia="Arial" w:hAnsi="Arial" w:cs="Arial"/>
      <w:color w:val="000000"/>
    </w:rPr>
  </w:style>
  <w:style w:type="paragraph" w:styleId="Heading1">
    <w:name w:val="heading 1"/>
    <w:next w:val="Normal"/>
    <w:link w:val="Heading1Char"/>
    <w:uiPriority w:val="9"/>
    <w:qFormat/>
    <w:rsid w:val="00B36A45"/>
    <w:pPr>
      <w:keepNext/>
      <w:keepLines/>
      <w:numPr>
        <w:numId w:val="2"/>
      </w:numPr>
      <w:spacing w:after="3"/>
      <w:ind w:left="10" w:hanging="10"/>
      <w:outlineLvl w:val="0"/>
    </w:pPr>
    <w:rPr>
      <w:rFonts w:ascii="Arial" w:eastAsia="Arial" w:hAnsi="Arial" w:cs="Arial"/>
      <w:b/>
      <w:color w:val="000000"/>
      <w:sz w:val="28"/>
      <w:u w:val="single" w:color="000000"/>
    </w:rPr>
  </w:style>
  <w:style w:type="paragraph" w:styleId="Heading2">
    <w:name w:val="heading 2"/>
    <w:next w:val="Normal"/>
    <w:link w:val="Heading2Char"/>
    <w:uiPriority w:val="9"/>
    <w:unhideWhenUsed/>
    <w:qFormat/>
    <w:rsid w:val="00B36A45"/>
    <w:pPr>
      <w:keepNext/>
      <w:keepLines/>
      <w:numPr>
        <w:ilvl w:val="1"/>
        <w:numId w:val="2"/>
      </w:numPr>
      <w:spacing w:after="17"/>
      <w:ind w:left="85"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rsid w:val="00B36A45"/>
    <w:pPr>
      <w:keepNext/>
      <w:keepLines/>
      <w:numPr>
        <w:ilvl w:val="2"/>
        <w:numId w:val="2"/>
      </w:numPr>
      <w:spacing w:after="27"/>
      <w:ind w:left="85" w:hanging="10"/>
      <w:outlineLvl w:val="2"/>
    </w:pPr>
    <w:rPr>
      <w:rFonts w:ascii="Arial" w:eastAsia="Arial" w:hAnsi="Arial" w:cs="Arial"/>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A45"/>
    <w:rPr>
      <w:rFonts w:ascii="Arial" w:eastAsia="Arial" w:hAnsi="Arial" w:cs="Arial"/>
      <w:b/>
      <w:color w:val="000000"/>
      <w:sz w:val="28"/>
      <w:u w:val="single" w:color="000000"/>
    </w:rPr>
  </w:style>
  <w:style w:type="character" w:customStyle="1" w:styleId="Heading2Char">
    <w:name w:val="Heading 2 Char"/>
    <w:basedOn w:val="DefaultParagraphFont"/>
    <w:link w:val="Heading2"/>
    <w:uiPriority w:val="9"/>
    <w:rsid w:val="00B36A45"/>
    <w:rPr>
      <w:rFonts w:ascii="Arial" w:eastAsia="Arial" w:hAnsi="Arial" w:cs="Arial"/>
      <w:b/>
      <w:color w:val="000000"/>
      <w:sz w:val="24"/>
    </w:rPr>
  </w:style>
  <w:style w:type="character" w:customStyle="1" w:styleId="Heading3Char">
    <w:name w:val="Heading 3 Char"/>
    <w:basedOn w:val="DefaultParagraphFont"/>
    <w:link w:val="Heading3"/>
    <w:uiPriority w:val="9"/>
    <w:rsid w:val="00B36A45"/>
    <w:rPr>
      <w:rFonts w:ascii="Arial" w:eastAsia="Arial" w:hAnsi="Arial" w:cs="Arial"/>
      <w:b/>
      <w:color w:val="000000"/>
    </w:rPr>
  </w:style>
  <w:style w:type="paragraph" w:styleId="ListParagraph">
    <w:name w:val="List Paragraph"/>
    <w:basedOn w:val="Normal"/>
    <w:uiPriority w:val="34"/>
    <w:qFormat/>
    <w:rsid w:val="003277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List_of_districts_in_the_Royal_Borough_of_Kingston_upon_Thames" TargetMode="External"/><Relationship Id="rId13" Type="http://schemas.openxmlformats.org/officeDocument/2006/relationships/image" Target="media/image2.jpg"/><Relationship Id="rId18" Type="http://schemas.openxmlformats.org/officeDocument/2006/relationships/image" Target="media/image7.jp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jpg"/><Relationship Id="rId7" Type="http://schemas.openxmlformats.org/officeDocument/2006/relationships/hyperlink" Target="https://en.wikipedia.org/wiki/List_of_London_boroughs" TargetMode="External"/><Relationship Id="rId12" Type="http://schemas.openxmlformats.org/officeDocument/2006/relationships/image" Target="media/image1.jpg"/><Relationship Id="rId17" Type="http://schemas.openxmlformats.org/officeDocument/2006/relationships/image" Target="media/image6.jpg"/><Relationship Id="rId25" Type="http://schemas.openxmlformats.org/officeDocument/2006/relationships/image" Target="media/image14.jpg"/><Relationship Id="rId2" Type="http://schemas.openxmlformats.org/officeDocument/2006/relationships/styles" Target="styles.xml"/><Relationship Id="rId16" Type="http://schemas.openxmlformats.org/officeDocument/2006/relationships/image" Target="media/image5.jpg"/><Relationship Id="rId20" Type="http://schemas.openxmlformats.org/officeDocument/2006/relationships/image" Target="media/image9.jpg"/><Relationship Id="rId1" Type="http://schemas.openxmlformats.org/officeDocument/2006/relationships/numbering" Target="numbering.xml"/><Relationship Id="rId6" Type="http://schemas.openxmlformats.org/officeDocument/2006/relationships/hyperlink" Target="https://en.wikipedia.org/wiki/List_of_London_boroughs" TargetMode="External"/><Relationship Id="rId11" Type="http://schemas.openxmlformats.org/officeDocument/2006/relationships/hyperlink" Target="https://en.wikipedia.org/wiki/List_of_districts_in_the_Royal_Borough_of_Kingston_upon_Thames" TargetMode="External"/><Relationship Id="rId24" Type="http://schemas.openxmlformats.org/officeDocument/2006/relationships/image" Target="media/image13.jpg"/><Relationship Id="rId5" Type="http://schemas.openxmlformats.org/officeDocument/2006/relationships/hyperlink" Target="https://en.wikipedia.org/wiki/List_of_London_boroughs" TargetMode="External"/><Relationship Id="rId15" Type="http://schemas.openxmlformats.org/officeDocument/2006/relationships/image" Target="media/image4.jpg"/><Relationship Id="rId23" Type="http://schemas.openxmlformats.org/officeDocument/2006/relationships/image" Target="media/image12.jpg"/><Relationship Id="rId10" Type="http://schemas.openxmlformats.org/officeDocument/2006/relationships/hyperlink" Target="https://en.wikipedia.org/wiki/List_of_districts_in_the_Royal_Borough_of_Kingston_upon_Thames" TargetMode="External"/><Relationship Id="rId19" Type="http://schemas.openxmlformats.org/officeDocument/2006/relationships/image" Target="media/image8.jpg"/><Relationship Id="rId4" Type="http://schemas.openxmlformats.org/officeDocument/2006/relationships/webSettings" Target="webSettings.xml"/><Relationship Id="rId9" Type="http://schemas.openxmlformats.org/officeDocument/2006/relationships/hyperlink" Target="https://en.wikipedia.org/wiki/List_of_districts_in_the_Royal_Borough_of_Kingston_upon_Thames" TargetMode="External"/><Relationship Id="rId14" Type="http://schemas.openxmlformats.org/officeDocument/2006/relationships/image" Target="media/image3.jpg"/><Relationship Id="rId22" Type="http://schemas.openxmlformats.org/officeDocument/2006/relationships/image" Target="media/image11.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325</Words>
  <Characters>755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Nour Eldeen</dc:creator>
  <cp:keywords/>
  <dc:description/>
  <cp:lastModifiedBy>Ahmed Nour Eldeen</cp:lastModifiedBy>
  <cp:revision>4</cp:revision>
  <cp:lastPrinted>2020-03-16T11:12:00Z</cp:lastPrinted>
  <dcterms:created xsi:type="dcterms:W3CDTF">2020-03-16T10:58:00Z</dcterms:created>
  <dcterms:modified xsi:type="dcterms:W3CDTF">2020-03-16T11:12:00Z</dcterms:modified>
</cp:coreProperties>
</file>